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C6E6C" w14:textId="74A6383C" w:rsidR="00EB7633" w:rsidRPr="003C07CB" w:rsidRDefault="00EB7633" w:rsidP="00EB763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dterm</w:t>
      </w:r>
    </w:p>
    <w:p w14:paraId="50C4DFE7" w14:textId="22EFF1FC" w:rsidR="00EB7633" w:rsidRPr="003C07CB" w:rsidRDefault="00EB7633" w:rsidP="00EB7633">
      <w:pPr>
        <w:jc w:val="center"/>
        <w:rPr>
          <w:b/>
        </w:rPr>
      </w:pPr>
      <w:r>
        <w:rPr>
          <w:b/>
        </w:rPr>
        <w:t xml:space="preserve">CS311 – </w:t>
      </w:r>
      <w:r w:rsidR="00183A94">
        <w:rPr>
          <w:b/>
        </w:rPr>
        <w:t>Spring</w:t>
      </w:r>
      <w:r>
        <w:rPr>
          <w:b/>
        </w:rPr>
        <w:t xml:space="preserve"> 20</w:t>
      </w:r>
      <w:r w:rsidR="00842E88">
        <w:rPr>
          <w:b/>
        </w:rPr>
        <w:t>21</w:t>
      </w:r>
    </w:p>
    <w:p w14:paraId="23273304" w14:textId="77777777" w:rsidR="008A575D" w:rsidRDefault="008A575D"/>
    <w:p w14:paraId="31DCEB15" w14:textId="52F77AD1" w:rsidR="008A575D" w:rsidRDefault="00985CFE">
      <w:r>
        <w:t xml:space="preserve">This is a </w:t>
      </w:r>
      <w:r w:rsidRPr="00B55870">
        <w:rPr>
          <w:b/>
          <w:bCs/>
        </w:rPr>
        <w:t>closed</w:t>
      </w:r>
      <w:r>
        <w:t xml:space="preserve"> book exam. </w:t>
      </w:r>
      <w:r w:rsidR="001B4711" w:rsidRPr="001B4711">
        <w:rPr>
          <w:b/>
          <w:bCs/>
        </w:rPr>
        <w:t>Show all working steps.</w:t>
      </w:r>
      <w:r w:rsidR="001B4711">
        <w:t xml:space="preserve"> </w:t>
      </w:r>
      <w:r>
        <w:t>Partial credit is given for all questions</w:t>
      </w:r>
      <w:r w:rsidR="001B4711">
        <w:t xml:space="preserve">, with </w:t>
      </w:r>
      <w:r w:rsidR="00630396">
        <w:t>half</w:t>
      </w:r>
      <w:r w:rsidR="001B4711">
        <w:t xml:space="preserve"> points </w:t>
      </w:r>
      <w:r w:rsidR="00AC2F93">
        <w:t>being</w:t>
      </w:r>
      <w:r w:rsidR="001B4711">
        <w:t xml:space="preserve"> allocated for detailed working.</w:t>
      </w:r>
      <w:r>
        <w:t xml:space="preserve"> </w:t>
      </w:r>
    </w:p>
    <w:p w14:paraId="7FD8B289" w14:textId="77777777" w:rsidR="008136A5" w:rsidRDefault="008136A5" w:rsidP="008136A5">
      <w:pPr>
        <w:rPr>
          <w:b/>
        </w:rPr>
      </w:pPr>
    </w:p>
    <w:p w14:paraId="238D53E8" w14:textId="77777777" w:rsidR="008136A5" w:rsidRDefault="008136A5" w:rsidP="008136A5">
      <w:r w:rsidRPr="00BF097A">
        <w:rPr>
          <w:b/>
        </w:rPr>
        <w:t>Honor Code Statement:</w:t>
      </w:r>
      <w:r w:rsidRPr="00BF097A">
        <w:t xml:space="preserve"> I pledge that this written exam is solely my work, and that I have neither given, nor received help from anyone.</w:t>
      </w:r>
    </w:p>
    <w:p w14:paraId="4080AD83" w14:textId="77777777" w:rsidR="008136A5" w:rsidRDefault="008136A5"/>
    <w:p w14:paraId="44A9AA49" w14:textId="77777777" w:rsidR="00803711" w:rsidRDefault="00803711"/>
    <w:p w14:paraId="03335B2D" w14:textId="202C9DD5" w:rsidR="008A575D" w:rsidRDefault="00803711">
      <w:r>
        <w:t xml:space="preserve">Name: </w:t>
      </w:r>
      <w:r w:rsidR="005E2668">
        <w:t xml:space="preserve">Tyler S. </w:t>
      </w:r>
      <w:proofErr w:type="gramStart"/>
      <w:r w:rsidR="005E2668">
        <w:t>Unsworth</w:t>
      </w:r>
      <w:r>
        <w:t xml:space="preserve">  </w:t>
      </w:r>
      <w:r w:rsidR="005E2668">
        <w:tab/>
      </w:r>
      <w:proofErr w:type="gramEnd"/>
      <w:r w:rsidR="005E2668">
        <w:tab/>
      </w:r>
      <w:r>
        <w:t xml:space="preserve"> ID: </w:t>
      </w:r>
      <w:r w:rsidR="005E2668" w:rsidRPr="005E2668">
        <w:t>2221732</w:t>
      </w:r>
      <w:r>
        <w:t xml:space="preserve">   </w:t>
      </w:r>
      <w:r w:rsidR="005E2668">
        <w:tab/>
      </w:r>
      <w:r w:rsidR="005E2668">
        <w:tab/>
      </w:r>
      <w:r w:rsidR="005E2668">
        <w:tab/>
      </w:r>
      <w:r>
        <w:t xml:space="preserve">Signature: </w:t>
      </w:r>
      <w:r w:rsidR="005E2668" w:rsidRPr="005E2668">
        <w:rPr>
          <w:rFonts w:ascii="Edwardian Script ITC" w:hAnsi="Edwardian Script ITC"/>
        </w:rPr>
        <w:t>Tyler S. Unsworth</w:t>
      </w:r>
      <w:r>
        <w:t xml:space="preserve"> </w:t>
      </w:r>
      <w:r>
        <w:tab/>
      </w:r>
      <w:r>
        <w:tab/>
      </w:r>
    </w:p>
    <w:p w14:paraId="73CB8075" w14:textId="77777777" w:rsidR="00985CFE" w:rsidRDefault="00985CFE" w:rsidP="00DC5791"/>
    <w:p w14:paraId="18477872" w14:textId="258B1DF3" w:rsidR="0058791A" w:rsidRDefault="00EB7633" w:rsidP="0058791A">
      <w:r>
        <w:rPr>
          <w:b/>
        </w:rPr>
        <w:t xml:space="preserve">Question </w:t>
      </w:r>
      <w:r w:rsidR="00E52B58">
        <w:rPr>
          <w:b/>
        </w:rPr>
        <w:t>1</w:t>
      </w:r>
      <w:r w:rsidR="0058791A" w:rsidRPr="003C07CB">
        <w:rPr>
          <w:b/>
        </w:rPr>
        <w:t xml:space="preserve">: </w:t>
      </w:r>
      <w:r w:rsidR="0058791A" w:rsidRPr="003C07CB">
        <w:rPr>
          <w:b/>
        </w:rPr>
        <w:tab/>
      </w:r>
      <w:r w:rsidR="007973AF">
        <w:tab/>
      </w:r>
      <w:r w:rsidR="007973AF">
        <w:tab/>
      </w:r>
      <w:r w:rsidR="007973AF">
        <w:tab/>
      </w:r>
      <w:r w:rsidR="007973AF">
        <w:tab/>
      </w:r>
      <w:r w:rsidR="007973AF">
        <w:tab/>
      </w:r>
      <w:r w:rsidR="007973AF">
        <w:tab/>
      </w:r>
      <w:r w:rsidR="007973AF">
        <w:tab/>
      </w:r>
      <w:r w:rsidR="007973AF">
        <w:tab/>
      </w:r>
      <w:r w:rsidR="007973AF">
        <w:tab/>
        <w:t xml:space="preserve">        </w:t>
      </w:r>
      <w:r w:rsidR="00503DC6">
        <w:t>20</w:t>
      </w:r>
      <w:r w:rsidR="007973AF">
        <w:t xml:space="preserve"> Marks</w:t>
      </w:r>
    </w:p>
    <w:p w14:paraId="696F06DD" w14:textId="0885B2D9" w:rsidR="001B4711" w:rsidRDefault="001B4711" w:rsidP="0058791A">
      <w:r>
        <w:tab/>
      </w:r>
      <w:r>
        <w:tab/>
      </w:r>
      <w:r>
        <w:tab/>
      </w:r>
      <w:r>
        <w:tab/>
      </w:r>
      <w:r>
        <w:tab/>
        <w:t xml:space="preserve">                       </w:t>
      </w:r>
      <w:r>
        <w:tab/>
      </w:r>
      <w:r>
        <w:tab/>
        <w:t xml:space="preserve">   </w:t>
      </w:r>
      <w:r w:rsidRPr="001B4711">
        <w:rPr>
          <w:i/>
          <w:iCs/>
        </w:rPr>
        <w:t>(</w:t>
      </w:r>
      <w:r w:rsidR="00630396">
        <w:rPr>
          <w:i/>
          <w:iCs/>
        </w:rPr>
        <w:t>10</w:t>
      </w:r>
      <w:r w:rsidRPr="001B4711">
        <w:rPr>
          <w:i/>
          <w:iCs/>
        </w:rPr>
        <w:t>pt for working,</w:t>
      </w:r>
      <w:r w:rsidR="007966B3">
        <w:rPr>
          <w:i/>
          <w:iCs/>
        </w:rPr>
        <w:t xml:space="preserve"> </w:t>
      </w:r>
      <w:r w:rsidR="00630396">
        <w:rPr>
          <w:i/>
          <w:iCs/>
        </w:rPr>
        <w:t>10</w:t>
      </w:r>
      <w:r w:rsidRPr="001B4711">
        <w:rPr>
          <w:i/>
          <w:iCs/>
        </w:rPr>
        <w:t>pt for answer)</w:t>
      </w:r>
    </w:p>
    <w:p w14:paraId="695C4001" w14:textId="77777777" w:rsidR="0045171D" w:rsidRDefault="0045171D" w:rsidP="0045171D">
      <w:r>
        <w:t>Given the following number in base-10, calculate its equivalent base-16 (</w:t>
      </w:r>
      <w:r w:rsidRPr="00124118">
        <w:t>IEEE 754</w:t>
      </w:r>
      <w:r>
        <w:t xml:space="preserve"> format) number.</w:t>
      </w:r>
    </w:p>
    <w:p w14:paraId="13106033" w14:textId="77777777" w:rsidR="0045171D" w:rsidRDefault="0045171D" w:rsidP="0045171D"/>
    <w:p w14:paraId="03CDE551" w14:textId="6C6145D9" w:rsidR="007A4538" w:rsidRPr="00D51A10" w:rsidRDefault="00D51A10" w:rsidP="00D51A10">
      <w:pPr>
        <w:pStyle w:val="ListParagraph"/>
        <w:numPr>
          <w:ilvl w:val="0"/>
          <w:numId w:val="14"/>
        </w:numPr>
        <w:rPr>
          <w:vertAlign w:val="subscript"/>
        </w:rPr>
      </w:pPr>
      <w:r>
        <w:t xml:space="preserve">Convert To Binary   </w:t>
      </w:r>
      <w:r w:rsidR="007A4538" w:rsidRPr="00882235">
        <w:t>-</w:t>
      </w:r>
      <w:r w:rsidR="00F5619B">
        <w:t>99</w:t>
      </w:r>
      <w:r w:rsidR="007A4538">
        <w:t>.</w:t>
      </w:r>
      <w:proofErr w:type="gramStart"/>
      <w:r w:rsidR="007A4538">
        <w:t>1875</w:t>
      </w:r>
      <w:r w:rsidRPr="00D51A10">
        <w:rPr>
          <w:vertAlign w:val="subscript"/>
        </w:rPr>
        <w:t>10</w:t>
      </w:r>
      <w:r>
        <w:t xml:space="preserve">  -</w:t>
      </w:r>
      <w:proofErr w:type="gramEnd"/>
      <w:r>
        <w:t>&gt; 1100011</w:t>
      </w:r>
      <w:r w:rsidRPr="00D51A10">
        <w:rPr>
          <w:vertAlign w:val="subscript"/>
        </w:rPr>
        <w:t>2</w:t>
      </w:r>
    </w:p>
    <w:p w14:paraId="53A13CD3" w14:textId="77777777" w:rsidR="00BD76BD" w:rsidRDefault="00BD76BD" w:rsidP="00BD76BD">
      <w:pPr>
        <w:pStyle w:val="ListParagraph"/>
        <w:ind w:left="1080"/>
      </w:pPr>
    </w:p>
    <w:p w14:paraId="5C2F424D" w14:textId="082A96B4" w:rsidR="00BD76BD" w:rsidRDefault="00BD76BD" w:rsidP="00BD76BD">
      <w:pPr>
        <w:pStyle w:val="ListParagraph"/>
        <w:numPr>
          <w:ilvl w:val="0"/>
          <w:numId w:val="14"/>
        </w:numPr>
      </w:pPr>
      <w:r>
        <w:t xml:space="preserve">Do </w:t>
      </w:r>
      <w:proofErr w:type="gramStart"/>
      <w:r>
        <w:t>The</w:t>
      </w:r>
      <w:proofErr w:type="gramEnd"/>
      <w:r>
        <w:t xml:space="preserve"> Division </w:t>
      </w:r>
    </w:p>
    <w:p w14:paraId="273BF904" w14:textId="64E43880" w:rsidR="0045171D" w:rsidRDefault="00BD76BD" w:rsidP="00BD76BD">
      <w:r>
        <w:t>99/2 = 49</w:t>
      </w:r>
      <w:r>
        <w:tab/>
        <w:t>= 1</w:t>
      </w:r>
    </w:p>
    <w:p w14:paraId="225880C9" w14:textId="19768CBB" w:rsidR="00BD76BD" w:rsidRDefault="00BD76BD" w:rsidP="00BD76BD">
      <w:r>
        <w:t>49/2 = 24</w:t>
      </w:r>
      <w:r>
        <w:tab/>
        <w:t>= 1</w:t>
      </w:r>
    </w:p>
    <w:p w14:paraId="74019D6C" w14:textId="56EAEF63" w:rsidR="00BD76BD" w:rsidRDefault="00BD76BD" w:rsidP="00BD76BD">
      <w:r>
        <w:t>24/2 = 12</w:t>
      </w:r>
      <w:r>
        <w:tab/>
        <w:t>= 0</w:t>
      </w:r>
    </w:p>
    <w:p w14:paraId="0DEE9205" w14:textId="1AAF9126" w:rsidR="00BD76BD" w:rsidRDefault="00BD76BD" w:rsidP="00BD76BD">
      <w:r>
        <w:t>12/2 = 6</w:t>
      </w:r>
      <w:r>
        <w:tab/>
        <w:t>= 0</w:t>
      </w:r>
    </w:p>
    <w:p w14:paraId="5C602FF3" w14:textId="513E0011" w:rsidR="00BD76BD" w:rsidRDefault="00BD76BD" w:rsidP="00BD76BD">
      <w:r>
        <w:t>6/2 = 3</w:t>
      </w:r>
      <w:r>
        <w:tab/>
      </w:r>
      <w:r>
        <w:tab/>
        <w:t>= 0</w:t>
      </w:r>
    </w:p>
    <w:p w14:paraId="52956989" w14:textId="4D32BCB8" w:rsidR="00BD76BD" w:rsidRDefault="00BD76BD" w:rsidP="00BD76BD">
      <w:r>
        <w:t>3/2 = 1</w:t>
      </w:r>
      <w:r>
        <w:tab/>
      </w:r>
      <w:r>
        <w:tab/>
        <w:t>= 1</w:t>
      </w:r>
    </w:p>
    <w:p w14:paraId="2E7ECF51" w14:textId="42497C33" w:rsidR="00BD76BD" w:rsidRDefault="00BD76BD" w:rsidP="00BD76BD">
      <w:r>
        <w:t>½ = 0</w:t>
      </w:r>
      <w:r>
        <w:tab/>
      </w:r>
      <w:r>
        <w:tab/>
        <w:t>= 1</w:t>
      </w:r>
    </w:p>
    <w:p w14:paraId="182E99BB" w14:textId="4ECC4F4F" w:rsidR="00BD76BD" w:rsidRDefault="00BD76BD" w:rsidP="00BD76BD"/>
    <w:p w14:paraId="0F0B6245" w14:textId="4B4CA5FF" w:rsidR="00BD76BD" w:rsidRDefault="00BD76BD" w:rsidP="00BD76BD">
      <w:r>
        <w:t>0.1875 = 0.0011</w:t>
      </w:r>
    </w:p>
    <w:p w14:paraId="5688F869" w14:textId="5FAEB21A" w:rsidR="00BD76BD" w:rsidRDefault="00BD76BD" w:rsidP="00BD76BD"/>
    <w:p w14:paraId="4BF3871B" w14:textId="316CDBBA" w:rsidR="00BD76BD" w:rsidRDefault="00BD76BD" w:rsidP="00BD76BD">
      <w:r>
        <w:t>Repeat Steps from above but for the decimal part by multiplication.</w:t>
      </w:r>
    </w:p>
    <w:p w14:paraId="38364DBB" w14:textId="1650CCA3" w:rsidR="00BD76BD" w:rsidRDefault="00BD76BD" w:rsidP="00BD76BD"/>
    <w:p w14:paraId="34C74A8E" w14:textId="1C0981B6" w:rsidR="00BD76BD" w:rsidRDefault="00BD76BD" w:rsidP="00BD76BD">
      <w:r>
        <w:t>0.1875</w:t>
      </w:r>
      <w:r>
        <w:tab/>
        <w:t>= 0.0011</w:t>
      </w:r>
    </w:p>
    <w:p w14:paraId="33C1D8FE" w14:textId="2EAE52C1" w:rsidR="00BD76BD" w:rsidRDefault="00BD76BD" w:rsidP="00BD76BD"/>
    <w:p w14:paraId="70A97EB7" w14:textId="48BA827A" w:rsidR="00BD76BD" w:rsidRDefault="00BD76BD" w:rsidP="00BD76BD">
      <w:r>
        <w:t>0.1875 * 2 = 0.375</w:t>
      </w:r>
      <w:r>
        <w:tab/>
        <w:t>= 0</w:t>
      </w:r>
    </w:p>
    <w:p w14:paraId="4A440336" w14:textId="63E92D4F" w:rsidR="00BD76BD" w:rsidRDefault="00BD76BD" w:rsidP="00BD76BD">
      <w:r>
        <w:t>0.375 * 2 = 0.75</w:t>
      </w:r>
      <w:r>
        <w:tab/>
        <w:t>= 0</w:t>
      </w:r>
    </w:p>
    <w:p w14:paraId="71DC287C" w14:textId="3B32C15E" w:rsidR="00BD76BD" w:rsidRDefault="00BD76BD" w:rsidP="00BD76BD">
      <w:r>
        <w:t>0.75 * 2 = 1.5</w:t>
      </w:r>
      <w:r>
        <w:tab/>
      </w:r>
      <w:r>
        <w:tab/>
        <w:t>= 1</w:t>
      </w:r>
    </w:p>
    <w:p w14:paraId="3DC75AEA" w14:textId="1028B458" w:rsidR="00BD76BD" w:rsidRDefault="00BD76BD" w:rsidP="00BD76BD">
      <w:r>
        <w:t>0.5 * 2 = 1</w:t>
      </w:r>
      <w:r>
        <w:tab/>
      </w:r>
      <w:r>
        <w:tab/>
        <w:t>= 1</w:t>
      </w:r>
    </w:p>
    <w:p w14:paraId="049B5C94" w14:textId="573B4D9D" w:rsidR="00BD76BD" w:rsidRDefault="00BD76BD" w:rsidP="00BD76BD"/>
    <w:p w14:paraId="191D748D" w14:textId="4721C77E" w:rsidR="00BD76BD" w:rsidRPr="00B855BC" w:rsidRDefault="00BD76BD" w:rsidP="00BD76BD">
      <w:pPr>
        <w:rPr>
          <w:vertAlign w:val="superscript"/>
        </w:rPr>
      </w:pPr>
      <w:proofErr w:type="gramStart"/>
      <w:r>
        <w:t>Final Result</w:t>
      </w:r>
      <w:proofErr w:type="gramEnd"/>
      <w:r>
        <w:t>:</w:t>
      </w:r>
      <w:r w:rsidR="00B855BC">
        <w:t xml:space="preserve"> 1100011.0011 x 2</w:t>
      </w:r>
      <w:r w:rsidR="00B855BC">
        <w:rPr>
          <w:vertAlign w:val="superscript"/>
        </w:rPr>
        <w:t>6</w:t>
      </w:r>
    </w:p>
    <w:p w14:paraId="6BB8E000" w14:textId="75EEF8E6" w:rsidR="00BD76BD" w:rsidRDefault="00BD76BD" w:rsidP="00BD76BD"/>
    <w:p w14:paraId="6BCF7E5F" w14:textId="60E592C1" w:rsidR="00B855BC" w:rsidRDefault="00B855BC" w:rsidP="00BD76BD">
      <w:r>
        <w:t>133/2 = 66 = 1</w:t>
      </w:r>
    </w:p>
    <w:p w14:paraId="623BE275" w14:textId="06B5EFF3" w:rsidR="00B855BC" w:rsidRDefault="00B855BC" w:rsidP="00BD76BD">
      <w:r>
        <w:t>66/2 = 33</w:t>
      </w:r>
      <w:r>
        <w:tab/>
        <w:t>= 0</w:t>
      </w:r>
    </w:p>
    <w:p w14:paraId="0CC2FDCB" w14:textId="70E523B7" w:rsidR="00B855BC" w:rsidRDefault="00B855BC" w:rsidP="00BD76BD">
      <w:r>
        <w:lastRenderedPageBreak/>
        <w:t xml:space="preserve">33 / 2 = 16 </w:t>
      </w:r>
      <w:r>
        <w:tab/>
        <w:t>= 1</w:t>
      </w:r>
    </w:p>
    <w:p w14:paraId="77D1D4EE" w14:textId="72B3A59B" w:rsidR="00B855BC" w:rsidRDefault="00B855BC" w:rsidP="00BD76BD">
      <w:r>
        <w:t>16/2 = 8</w:t>
      </w:r>
      <w:r>
        <w:tab/>
        <w:t>=0</w:t>
      </w:r>
    </w:p>
    <w:p w14:paraId="6D626830" w14:textId="21981FCA" w:rsidR="00B855BC" w:rsidRDefault="00B855BC" w:rsidP="00BD76BD">
      <w:r>
        <w:t>8/2 = 4</w:t>
      </w:r>
      <w:r>
        <w:tab/>
      </w:r>
      <w:r>
        <w:tab/>
        <w:t>=0</w:t>
      </w:r>
    </w:p>
    <w:p w14:paraId="37C93D14" w14:textId="77777777" w:rsidR="00B855BC" w:rsidRDefault="00B855BC" w:rsidP="00BD76BD">
      <w:r>
        <w:t>4/2 = 2</w:t>
      </w:r>
      <w:r>
        <w:tab/>
      </w:r>
      <w:r>
        <w:tab/>
        <w:t>= 0</w:t>
      </w:r>
    </w:p>
    <w:p w14:paraId="32738DBC" w14:textId="77777777" w:rsidR="00B855BC" w:rsidRDefault="00B855BC" w:rsidP="00BD76BD">
      <w:r>
        <w:t>2 / 2 = 1</w:t>
      </w:r>
      <w:r>
        <w:tab/>
        <w:t>= 0</w:t>
      </w:r>
    </w:p>
    <w:p w14:paraId="48C471C9" w14:textId="7DAEC969" w:rsidR="0045171D" w:rsidRDefault="00B855BC" w:rsidP="0045171D">
      <w:r>
        <w:t>1 / 2</w:t>
      </w:r>
      <w:r>
        <w:tab/>
        <w:t>= 0</w:t>
      </w:r>
      <w:r>
        <w:tab/>
        <w:t>= 1</w:t>
      </w:r>
    </w:p>
    <w:p w14:paraId="334E1957" w14:textId="77777777" w:rsidR="0045171D" w:rsidRDefault="0045171D" w:rsidP="0045171D"/>
    <w:p w14:paraId="24223044" w14:textId="77777777" w:rsidR="00C86009" w:rsidRDefault="00C86009" w:rsidP="0045171D">
      <w:pPr>
        <w:ind w:firstLine="360"/>
      </w:pP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85"/>
        <w:gridCol w:w="225"/>
        <w:gridCol w:w="225"/>
        <w:gridCol w:w="225"/>
        <w:gridCol w:w="225"/>
        <w:gridCol w:w="225"/>
        <w:gridCol w:w="225"/>
        <w:gridCol w:w="225"/>
        <w:gridCol w:w="225"/>
        <w:gridCol w:w="225"/>
        <w:gridCol w:w="225"/>
      </w:tblGrid>
      <w:tr w:rsidR="002E0F71" w:rsidRPr="001856A2" w14:paraId="15001AD0" w14:textId="77777777" w:rsidTr="00D51A10">
        <w:trPr>
          <w:jc w:val="center"/>
        </w:trPr>
        <w:tc>
          <w:tcPr>
            <w:tcW w:w="2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0EB9BF32" w14:textId="4F36EB54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06E8892E" w14:textId="4B3CB740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1E35D0A" w14:textId="3511C80C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A750C5F" w14:textId="1DA3637B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676853C7" w14:textId="58AB3619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862ED22" w14:textId="36F8C310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76300425" w14:textId="7DD6BE6D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B1BF4A1" w14:textId="6AFC1477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6A84A19F" w14:textId="0AB661AA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7D39487E" w14:textId="12235DF2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199F1405" w14:textId="7BA67D63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6CFBC3E" w14:textId="57A7B55E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6A754161" w14:textId="256421D0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2F5A228C" w14:textId="65BF8A08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2FEC1573" w14:textId="4CF70602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EFFA649" w14:textId="29AD01B6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09AF944" w14:textId="1B1D60C7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545968C3" w14:textId="66DD1F1C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514F07D" w14:textId="2149C0EE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1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F5A9CB7" w14:textId="01C1F4A3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223ADFE4" w14:textId="17271F1E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8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47ABE546" w14:textId="312C195F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28879828" w14:textId="48FF5C3D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74E4F551" w14:textId="33205D0A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0EA42CE0" w14:textId="7DB42115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4B5A3802" w14:textId="20DAB394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5F238C20" w14:textId="77A2E60B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71C39AF0" w14:textId="66750032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781BD7EE" w14:textId="49B14C49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5F37B148" w14:textId="6F50D17F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7698FFAE" w14:textId="3682BE38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  <w:tc>
          <w:tcPr>
            <w:tcW w:w="22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hideMark/>
          </w:tcPr>
          <w:p w14:paraId="66959EF5" w14:textId="2B9F4B42" w:rsidR="002E0F71" w:rsidRPr="001856A2" w:rsidRDefault="00D51A10" w:rsidP="00F444D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</w:rPr>
            </w:pPr>
            <w:r>
              <w:rPr>
                <w:rFonts w:eastAsia="Times New Roman" w:cs="Calibri"/>
              </w:rPr>
              <w:t>0</w:t>
            </w:r>
          </w:p>
        </w:tc>
      </w:tr>
    </w:tbl>
    <w:p w14:paraId="491345E0" w14:textId="77777777" w:rsidR="00C86009" w:rsidRDefault="00C86009" w:rsidP="0045171D">
      <w:pPr>
        <w:ind w:firstLine="360"/>
      </w:pPr>
    </w:p>
    <w:p w14:paraId="760E02D2" w14:textId="77777777" w:rsidR="00C86009" w:rsidRDefault="00C86009" w:rsidP="0045171D">
      <w:pPr>
        <w:ind w:firstLine="360"/>
      </w:pPr>
    </w:p>
    <w:p w14:paraId="16E7C7AF" w14:textId="727E5925" w:rsidR="00C86009" w:rsidRDefault="00D51A10" w:rsidP="0045171D">
      <w:pPr>
        <w:ind w:firstLine="360"/>
      </w:pPr>
      <w:r>
        <w:t>1100   |   0010   |   1100   |   0110   |   0110   |   0000   |   0000   | 0000</w:t>
      </w:r>
    </w:p>
    <w:p w14:paraId="535DEFD9" w14:textId="742EC943" w:rsidR="00C86009" w:rsidRDefault="00C86009" w:rsidP="0045171D">
      <w:pPr>
        <w:ind w:firstLine="360"/>
      </w:pPr>
    </w:p>
    <w:p w14:paraId="526EEBFE" w14:textId="3571A985" w:rsidR="00C86009" w:rsidRDefault="00D51A10" w:rsidP="00B855BC">
      <w:pPr>
        <w:ind w:firstLine="360"/>
      </w:pPr>
      <w:r>
        <w:t>12 = C</w:t>
      </w:r>
      <w:r>
        <w:tab/>
        <w:t>2</w:t>
      </w:r>
      <w:r>
        <w:tab/>
        <w:t>12 = C</w:t>
      </w:r>
      <w:r>
        <w:tab/>
        <w:t xml:space="preserve">        6               6</w:t>
      </w:r>
      <w:proofErr w:type="gramStart"/>
      <w:r>
        <w:tab/>
        <w:t xml:space="preserve">  0</w:t>
      </w:r>
      <w:proofErr w:type="gramEnd"/>
      <w:r>
        <w:tab/>
        <w:t xml:space="preserve">      0</w:t>
      </w:r>
      <w:r>
        <w:tab/>
        <w:t xml:space="preserve">       0</w:t>
      </w:r>
    </w:p>
    <w:p w14:paraId="7BD93B1A" w14:textId="77777777" w:rsidR="00C86009" w:rsidRDefault="00C86009" w:rsidP="0045171D">
      <w:pPr>
        <w:ind w:firstLine="360"/>
      </w:pPr>
    </w:p>
    <w:p w14:paraId="14A77E97" w14:textId="77777777" w:rsidR="00C86009" w:rsidRDefault="00C86009" w:rsidP="0045171D">
      <w:pPr>
        <w:ind w:firstLine="360"/>
      </w:pPr>
    </w:p>
    <w:p w14:paraId="562EF8F8" w14:textId="27EF8BAD" w:rsidR="0045171D" w:rsidRDefault="0045171D" w:rsidP="0045171D">
      <w:pPr>
        <w:ind w:firstLine="360"/>
      </w:pPr>
      <w:r>
        <w:t xml:space="preserve">Answer: </w:t>
      </w:r>
      <w:r w:rsidR="00B855BC">
        <w:t>0x0060c6c2</w:t>
      </w:r>
    </w:p>
    <w:p w14:paraId="1396EC94" w14:textId="77777777" w:rsidR="0058791A" w:rsidRDefault="0058791A" w:rsidP="00CA33A7">
      <w:pPr>
        <w:rPr>
          <w:b/>
        </w:rPr>
      </w:pPr>
    </w:p>
    <w:p w14:paraId="209F81C7" w14:textId="77777777" w:rsidR="00B855BC" w:rsidRDefault="00B855BC" w:rsidP="00CA33A7">
      <w:pPr>
        <w:rPr>
          <w:b/>
        </w:rPr>
      </w:pPr>
    </w:p>
    <w:p w14:paraId="6CDE972B" w14:textId="77777777" w:rsidR="00B855BC" w:rsidRDefault="00B855BC" w:rsidP="00CA33A7">
      <w:pPr>
        <w:rPr>
          <w:b/>
        </w:rPr>
      </w:pPr>
    </w:p>
    <w:p w14:paraId="4BDABCA4" w14:textId="77777777" w:rsidR="00B855BC" w:rsidRDefault="00B855BC" w:rsidP="00CA33A7">
      <w:pPr>
        <w:rPr>
          <w:b/>
        </w:rPr>
      </w:pPr>
    </w:p>
    <w:p w14:paraId="54283E28" w14:textId="77777777" w:rsidR="00B855BC" w:rsidRDefault="00B855BC" w:rsidP="00CA33A7">
      <w:pPr>
        <w:rPr>
          <w:b/>
        </w:rPr>
      </w:pPr>
    </w:p>
    <w:p w14:paraId="491D0BC7" w14:textId="77777777" w:rsidR="00B855BC" w:rsidRDefault="00B855BC" w:rsidP="00CA33A7">
      <w:pPr>
        <w:rPr>
          <w:b/>
        </w:rPr>
      </w:pPr>
    </w:p>
    <w:p w14:paraId="5D0FA8A2" w14:textId="77777777" w:rsidR="00B855BC" w:rsidRDefault="00B855BC" w:rsidP="00CA33A7">
      <w:pPr>
        <w:rPr>
          <w:b/>
        </w:rPr>
      </w:pPr>
    </w:p>
    <w:p w14:paraId="768DF3BD" w14:textId="77777777" w:rsidR="00B855BC" w:rsidRDefault="00B855BC" w:rsidP="00CA33A7">
      <w:pPr>
        <w:rPr>
          <w:b/>
        </w:rPr>
      </w:pPr>
    </w:p>
    <w:p w14:paraId="4BA7747A" w14:textId="77777777" w:rsidR="00B855BC" w:rsidRDefault="00B855BC" w:rsidP="00CA33A7">
      <w:pPr>
        <w:rPr>
          <w:b/>
        </w:rPr>
      </w:pPr>
    </w:p>
    <w:p w14:paraId="29F668C3" w14:textId="77777777" w:rsidR="00B855BC" w:rsidRDefault="00B855BC" w:rsidP="00CA33A7">
      <w:pPr>
        <w:rPr>
          <w:b/>
        </w:rPr>
      </w:pPr>
    </w:p>
    <w:p w14:paraId="2CBFDDDE" w14:textId="77777777" w:rsidR="00B855BC" w:rsidRDefault="00B855BC" w:rsidP="00CA33A7">
      <w:pPr>
        <w:rPr>
          <w:b/>
        </w:rPr>
      </w:pPr>
    </w:p>
    <w:p w14:paraId="7DEB860C" w14:textId="77777777" w:rsidR="00B855BC" w:rsidRDefault="00B855BC" w:rsidP="00CA33A7">
      <w:pPr>
        <w:rPr>
          <w:b/>
        </w:rPr>
      </w:pPr>
    </w:p>
    <w:p w14:paraId="59491337" w14:textId="77777777" w:rsidR="00B855BC" w:rsidRDefault="00B855BC" w:rsidP="00CA33A7">
      <w:pPr>
        <w:rPr>
          <w:b/>
        </w:rPr>
      </w:pPr>
    </w:p>
    <w:p w14:paraId="51D6BFB9" w14:textId="77777777" w:rsidR="00B855BC" w:rsidRDefault="00B855BC" w:rsidP="00CA33A7">
      <w:pPr>
        <w:rPr>
          <w:b/>
        </w:rPr>
      </w:pPr>
    </w:p>
    <w:p w14:paraId="4BC72155" w14:textId="77777777" w:rsidR="00B855BC" w:rsidRDefault="00B855BC" w:rsidP="00CA33A7">
      <w:pPr>
        <w:rPr>
          <w:b/>
        </w:rPr>
      </w:pPr>
    </w:p>
    <w:p w14:paraId="63AF9185" w14:textId="77777777" w:rsidR="00B855BC" w:rsidRDefault="00B855BC" w:rsidP="00CA33A7">
      <w:pPr>
        <w:rPr>
          <w:b/>
        </w:rPr>
      </w:pPr>
    </w:p>
    <w:p w14:paraId="67D8D6F3" w14:textId="77777777" w:rsidR="00B855BC" w:rsidRDefault="00B855BC" w:rsidP="00CA33A7">
      <w:pPr>
        <w:rPr>
          <w:b/>
        </w:rPr>
      </w:pPr>
    </w:p>
    <w:p w14:paraId="16585E8C" w14:textId="77777777" w:rsidR="00B855BC" w:rsidRDefault="00B855BC" w:rsidP="00CA33A7">
      <w:pPr>
        <w:rPr>
          <w:b/>
        </w:rPr>
      </w:pPr>
    </w:p>
    <w:p w14:paraId="60EED90B" w14:textId="77777777" w:rsidR="00B855BC" w:rsidRDefault="00B855BC" w:rsidP="00CA33A7">
      <w:pPr>
        <w:rPr>
          <w:b/>
        </w:rPr>
      </w:pPr>
    </w:p>
    <w:p w14:paraId="6F954113" w14:textId="77777777" w:rsidR="00B855BC" w:rsidRDefault="00B855BC" w:rsidP="00CA33A7">
      <w:pPr>
        <w:rPr>
          <w:b/>
        </w:rPr>
      </w:pPr>
    </w:p>
    <w:p w14:paraId="14A06DDE" w14:textId="77777777" w:rsidR="00B855BC" w:rsidRDefault="00B855BC" w:rsidP="00CA33A7">
      <w:pPr>
        <w:rPr>
          <w:b/>
        </w:rPr>
      </w:pPr>
    </w:p>
    <w:p w14:paraId="45E04952" w14:textId="77777777" w:rsidR="00B855BC" w:rsidRDefault="00B855BC" w:rsidP="00CA33A7">
      <w:pPr>
        <w:rPr>
          <w:b/>
        </w:rPr>
      </w:pPr>
    </w:p>
    <w:p w14:paraId="1623F4EF" w14:textId="77777777" w:rsidR="00B855BC" w:rsidRDefault="00B855BC" w:rsidP="00CA33A7">
      <w:pPr>
        <w:rPr>
          <w:b/>
        </w:rPr>
      </w:pPr>
    </w:p>
    <w:p w14:paraId="29F974C6" w14:textId="77777777" w:rsidR="00B855BC" w:rsidRDefault="00B855BC" w:rsidP="00CA33A7">
      <w:pPr>
        <w:rPr>
          <w:b/>
        </w:rPr>
      </w:pPr>
    </w:p>
    <w:p w14:paraId="72C4144A" w14:textId="77777777" w:rsidR="00B855BC" w:rsidRDefault="00B855BC" w:rsidP="00CA33A7">
      <w:pPr>
        <w:rPr>
          <w:b/>
        </w:rPr>
      </w:pPr>
    </w:p>
    <w:p w14:paraId="50C42ECF" w14:textId="77777777" w:rsidR="00B855BC" w:rsidRDefault="00B855BC" w:rsidP="00CA33A7">
      <w:pPr>
        <w:rPr>
          <w:b/>
        </w:rPr>
      </w:pPr>
    </w:p>
    <w:p w14:paraId="0E7299AE" w14:textId="77777777" w:rsidR="00B855BC" w:rsidRDefault="00B855BC" w:rsidP="00CA33A7">
      <w:pPr>
        <w:rPr>
          <w:b/>
        </w:rPr>
      </w:pPr>
    </w:p>
    <w:p w14:paraId="3A4E7468" w14:textId="114490C5" w:rsidR="00CA33A7" w:rsidRDefault="00FF7BF2" w:rsidP="00CA33A7">
      <w:r>
        <w:rPr>
          <w:b/>
        </w:rPr>
        <w:lastRenderedPageBreak/>
        <w:t xml:space="preserve">Question </w:t>
      </w:r>
      <w:r w:rsidR="00E52B58">
        <w:rPr>
          <w:b/>
        </w:rPr>
        <w:t>2</w:t>
      </w:r>
      <w:r w:rsidR="00CA33A7" w:rsidRPr="003C07CB">
        <w:rPr>
          <w:b/>
        </w:rPr>
        <w:t xml:space="preserve">: </w:t>
      </w:r>
      <w:r w:rsidR="00CA33A7" w:rsidRPr="003C07CB">
        <w:rPr>
          <w:b/>
        </w:rPr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  <w:t xml:space="preserve">         </w:t>
      </w:r>
      <w:r w:rsidR="000C25FC">
        <w:t>2</w:t>
      </w:r>
      <w:r w:rsidR="00503DC6">
        <w:t>0</w:t>
      </w:r>
      <w:r w:rsidR="00CA33A7">
        <w:t xml:space="preserve"> Marks</w:t>
      </w:r>
    </w:p>
    <w:p w14:paraId="1B0B67B9" w14:textId="16CEED40" w:rsidR="00ED0300" w:rsidRDefault="00ED0300" w:rsidP="00CA33A7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</w:t>
      </w:r>
      <w:r w:rsidRPr="001B4711">
        <w:rPr>
          <w:i/>
          <w:iCs/>
        </w:rPr>
        <w:t>(</w:t>
      </w:r>
      <w:r w:rsidR="00D13258">
        <w:rPr>
          <w:i/>
          <w:iCs/>
        </w:rPr>
        <w:t>1</w:t>
      </w:r>
      <w:r w:rsidR="00630396">
        <w:rPr>
          <w:i/>
          <w:iCs/>
        </w:rPr>
        <w:t>0</w:t>
      </w:r>
      <w:r w:rsidRPr="001B4711">
        <w:rPr>
          <w:i/>
          <w:iCs/>
        </w:rPr>
        <w:t xml:space="preserve">pt for working, </w:t>
      </w:r>
      <w:r>
        <w:rPr>
          <w:i/>
          <w:iCs/>
        </w:rPr>
        <w:t>1</w:t>
      </w:r>
      <w:r w:rsidR="000C25FC">
        <w:rPr>
          <w:i/>
          <w:iCs/>
        </w:rPr>
        <w:t>0</w:t>
      </w:r>
      <w:r w:rsidRPr="001B4711">
        <w:rPr>
          <w:i/>
          <w:iCs/>
        </w:rPr>
        <w:t>pt for answer)</w:t>
      </w:r>
    </w:p>
    <w:p w14:paraId="4EA0E34D" w14:textId="7E3F716A" w:rsidR="0045171D" w:rsidRDefault="0045171D" w:rsidP="0045171D">
      <w:r>
        <w:t>Given the following listing file, fill in the missing details.</w:t>
      </w:r>
      <w:r w:rsidR="00EC7FA8">
        <w:t xml:space="preserve"> </w:t>
      </w:r>
      <w:r w:rsidR="007145E0">
        <w:t xml:space="preserve">In column </w:t>
      </w:r>
      <w:r w:rsidR="007A4538">
        <w:t>3</w:t>
      </w:r>
      <w:r w:rsidR="007145E0">
        <w:t>, for labels a, c and d, the values must be in decimal</w:t>
      </w:r>
      <w:r w:rsidR="007A4538">
        <w:t xml:space="preserve"> (base 10)</w:t>
      </w:r>
      <w:r w:rsidR="007145E0">
        <w:t xml:space="preserve"> format.</w:t>
      </w:r>
    </w:p>
    <w:p w14:paraId="10C65278" w14:textId="2356849C" w:rsidR="007145E0" w:rsidRDefault="007145E0" w:rsidP="0045171D"/>
    <w:p w14:paraId="492A254B" w14:textId="61B04452" w:rsidR="007145E0" w:rsidRPr="007145E0" w:rsidRDefault="007145E0" w:rsidP="0045171D">
      <w:pPr>
        <w:rPr>
          <w:b/>
          <w:bCs/>
          <w:i/>
          <w:iCs/>
        </w:rPr>
      </w:pPr>
      <w:r>
        <w:tab/>
      </w:r>
      <w:r>
        <w:tab/>
      </w:r>
      <w:r w:rsidRPr="007145E0">
        <w:rPr>
          <w:b/>
          <w:bCs/>
          <w:i/>
          <w:iCs/>
        </w:rPr>
        <w:t>Column 1</w:t>
      </w:r>
      <w:r w:rsidRPr="007145E0">
        <w:rPr>
          <w:b/>
          <w:bCs/>
          <w:i/>
          <w:iCs/>
        </w:rPr>
        <w:tab/>
        <w:t>Column 2</w:t>
      </w:r>
      <w:r w:rsidRPr="007145E0">
        <w:rPr>
          <w:b/>
          <w:bCs/>
          <w:i/>
          <w:iCs/>
        </w:rPr>
        <w:tab/>
      </w:r>
      <w:r w:rsidRPr="007145E0">
        <w:rPr>
          <w:b/>
          <w:bCs/>
          <w:i/>
          <w:iCs/>
        </w:rPr>
        <w:tab/>
      </w:r>
      <w:r w:rsidRPr="007145E0">
        <w:rPr>
          <w:b/>
          <w:bCs/>
          <w:i/>
          <w:iCs/>
        </w:rPr>
        <w:tab/>
        <w:t xml:space="preserve"> Column 3</w:t>
      </w:r>
    </w:p>
    <w:p w14:paraId="1D49A842" w14:textId="77777777" w:rsidR="00EC7FA8" w:rsidRDefault="00EC7FA8" w:rsidP="00EC7FA8"/>
    <w:p w14:paraId="2DC8A60C" w14:textId="11A76CEE" w:rsidR="00EC7FA8" w:rsidRDefault="007A4538" w:rsidP="00EC7FA8">
      <w:pPr>
        <w:ind w:firstLine="720"/>
      </w:pPr>
      <w:r>
        <w:t>1</w:t>
      </w:r>
      <w:r>
        <w:tab/>
        <w:t xml:space="preserve">00000000 </w:t>
      </w:r>
      <w:r>
        <w:tab/>
        <w:t>24</w:t>
      </w:r>
      <w:r w:rsidR="00EC7FA8">
        <w:t xml:space="preserve">                      </w:t>
      </w:r>
      <w:r w:rsidR="00EC7FA8">
        <w:tab/>
      </w:r>
      <w:r w:rsidR="00EC7FA8">
        <w:tab/>
      </w:r>
      <w:proofErr w:type="gramStart"/>
      <w:r w:rsidR="00EC7FA8">
        <w:tab/>
        <w:t xml:space="preserve"> </w:t>
      </w:r>
      <w:r w:rsidR="00EC7FA8" w:rsidRPr="007145E0">
        <w:rPr>
          <w:color w:val="FF0000"/>
        </w:rPr>
        <w:t xml:space="preserve"> a</w:t>
      </w:r>
      <w:proofErr w:type="gramEnd"/>
      <w:r w:rsidR="00EC7FA8" w:rsidRPr="007145E0">
        <w:rPr>
          <w:color w:val="FF0000"/>
        </w:rPr>
        <w:t xml:space="preserve">   </w:t>
      </w:r>
      <w:r w:rsidR="00842EE5" w:rsidRPr="00842EE5">
        <w:rPr>
          <w:u w:val="single"/>
        </w:rPr>
        <w:t>db</w:t>
      </w:r>
      <w:r w:rsidR="00EC7FA8">
        <w:t xml:space="preserve">     </w:t>
      </w:r>
      <w:r w:rsidR="00842EE5">
        <w:t>24</w:t>
      </w:r>
    </w:p>
    <w:p w14:paraId="0596EB70" w14:textId="16A069DB" w:rsidR="00EC7FA8" w:rsidRDefault="00EC7FA8" w:rsidP="00EC7FA8">
      <w:pPr>
        <w:ind w:firstLine="720"/>
      </w:pPr>
      <w:r>
        <w:t>2</w:t>
      </w:r>
      <w:r>
        <w:tab/>
        <w:t xml:space="preserve">00000001 </w:t>
      </w:r>
      <w:r>
        <w:tab/>
      </w:r>
      <w:r w:rsidR="00842EE5" w:rsidRPr="00842EE5">
        <w:rPr>
          <w:b/>
          <w:bCs/>
          <w:u w:val="single"/>
        </w:rPr>
        <w:t>008031C2</w:t>
      </w:r>
      <w:r>
        <w:tab/>
      </w:r>
      <w:r>
        <w:tab/>
      </w:r>
      <w:proofErr w:type="gramStart"/>
      <w:r w:rsidR="00842EE5">
        <w:tab/>
      </w:r>
      <w:r>
        <w:t xml:space="preserve">  b</w:t>
      </w:r>
      <w:proofErr w:type="gramEnd"/>
      <w:r>
        <w:t xml:space="preserve">   dd  </w:t>
      </w:r>
      <w:r w:rsidR="007A4538">
        <w:t>-</w:t>
      </w:r>
      <w:r w:rsidR="00F5619B">
        <w:t>44</w:t>
      </w:r>
      <w:r w:rsidR="007A4538">
        <w:t>.375</w:t>
      </w:r>
    </w:p>
    <w:p w14:paraId="09D2C955" w14:textId="0AC93AFE" w:rsidR="00EC7FA8" w:rsidRDefault="00EC7FA8" w:rsidP="00EC7FA8">
      <w:r>
        <w:t xml:space="preserve">  </w:t>
      </w:r>
      <w:r>
        <w:tab/>
        <w:t>3</w:t>
      </w:r>
      <w:r>
        <w:tab/>
      </w:r>
      <w:r w:rsidR="007A4538">
        <w:t xml:space="preserve">00000005 </w:t>
      </w:r>
      <w:r w:rsidR="007A4538">
        <w:tab/>
        <w:t>A4000000&lt;</w:t>
      </w:r>
      <w:proofErr w:type="spellStart"/>
      <w:r w:rsidR="007A4538">
        <w:t>rept</w:t>
      </w:r>
      <w:proofErr w:type="spellEnd"/>
      <w:r w:rsidR="009F32D1">
        <w:t>&gt;</w:t>
      </w:r>
      <w:r w:rsidR="007A4538" w:rsidRPr="007145E0">
        <w:rPr>
          <w:color w:val="FF0000"/>
        </w:rPr>
        <w:t xml:space="preserve"> </w:t>
      </w:r>
      <w:proofErr w:type="gramStart"/>
      <w:r w:rsidR="007A4538">
        <w:rPr>
          <w:color w:val="FF0000"/>
        </w:rPr>
        <w:tab/>
        <w:t xml:space="preserve">  </w:t>
      </w:r>
      <w:r w:rsidRPr="007145E0">
        <w:rPr>
          <w:color w:val="FF0000"/>
        </w:rPr>
        <w:t>c</w:t>
      </w:r>
      <w:proofErr w:type="gramEnd"/>
      <w:r w:rsidRPr="007145E0">
        <w:rPr>
          <w:color w:val="FF0000"/>
        </w:rPr>
        <w:t xml:space="preserve"> </w:t>
      </w:r>
      <w:r>
        <w:t>times  __</w:t>
      </w:r>
      <w:r w:rsidR="00B855BC">
        <w:t>15</w:t>
      </w:r>
      <w:r>
        <w:t>___   ___</w:t>
      </w:r>
      <w:r w:rsidR="00B855BC">
        <w:t>dd</w:t>
      </w:r>
      <w:r>
        <w:t>__   ___</w:t>
      </w:r>
      <w:r w:rsidR="00B855BC">
        <w:t>164</w:t>
      </w:r>
      <w:r>
        <w:t>__</w:t>
      </w:r>
    </w:p>
    <w:p w14:paraId="76828AB5" w14:textId="0E170D96" w:rsidR="00EC7FA8" w:rsidRDefault="00EC7FA8" w:rsidP="00EC7FA8">
      <w:r>
        <w:t xml:space="preserve">   </w:t>
      </w:r>
      <w:r>
        <w:tab/>
        <w:t>4</w:t>
      </w:r>
      <w:r>
        <w:tab/>
      </w:r>
      <w:r w:rsidR="007A4538">
        <w:t xml:space="preserve">00000041 </w:t>
      </w:r>
      <w:r w:rsidR="007A4538">
        <w:tab/>
        <w:t>3</w:t>
      </w:r>
      <w:r w:rsidR="00F5619B">
        <w:t>B</w:t>
      </w:r>
      <w:r w:rsidR="007A4538">
        <w:t>00A</w:t>
      </w:r>
      <w:r w:rsidR="00F5619B">
        <w:t>B</w:t>
      </w:r>
      <w:r w:rsidR="007A4538" w:rsidRPr="0017114A">
        <w:t>00E</w:t>
      </w:r>
      <w:r w:rsidR="00F5619B">
        <w:t>1</w:t>
      </w:r>
      <w:r w:rsidR="007A4538" w:rsidRPr="0017114A">
        <w:t>0</w:t>
      </w:r>
      <w:r w:rsidR="00F5619B">
        <w:t>3</w:t>
      </w:r>
      <w:r>
        <w:tab/>
      </w:r>
      <w:proofErr w:type="gramStart"/>
      <w:r>
        <w:tab/>
        <w:t xml:space="preserve">  </w:t>
      </w:r>
      <w:r w:rsidRPr="007145E0">
        <w:rPr>
          <w:color w:val="FF0000"/>
        </w:rPr>
        <w:t>d</w:t>
      </w:r>
      <w:proofErr w:type="gramEnd"/>
      <w:r>
        <w:t xml:space="preserve"> dw      ___</w:t>
      </w:r>
      <w:r w:rsidR="00B855BC">
        <w:t>59</w:t>
      </w:r>
      <w:r>
        <w:t>__   __</w:t>
      </w:r>
      <w:r w:rsidR="00B855BC">
        <w:t>171</w:t>
      </w:r>
      <w:r>
        <w:t>___    ___</w:t>
      </w:r>
      <w:r w:rsidR="00B855BC">
        <w:t>993</w:t>
      </w:r>
      <w:r>
        <w:t>__</w:t>
      </w:r>
    </w:p>
    <w:p w14:paraId="091030E0" w14:textId="76542B65" w:rsidR="00EC7FA8" w:rsidRDefault="00EC7FA8" w:rsidP="00EC7FA8">
      <w:r>
        <w:t xml:space="preserve">   </w:t>
      </w:r>
      <w:r>
        <w:tab/>
        <w:t>5</w:t>
      </w:r>
      <w:r>
        <w:tab/>
      </w:r>
      <w:r w:rsidR="007A4538">
        <w:t xml:space="preserve">00000047 </w:t>
      </w:r>
      <w:r w:rsidR="007A4538">
        <w:tab/>
      </w:r>
      <w:r w:rsidR="00D35EC6" w:rsidRPr="00D35EC6">
        <w:t>FE21010000100010</w:t>
      </w:r>
      <w:r w:rsidR="006D0B78">
        <w:t xml:space="preserve"> </w:t>
      </w:r>
      <w:r w:rsidR="00D35EC6">
        <w:t xml:space="preserve">    </w:t>
      </w:r>
      <w:proofErr w:type="gramStart"/>
      <w:r>
        <w:tab/>
        <w:t xml:space="preserve">  e</w:t>
      </w:r>
      <w:proofErr w:type="gramEnd"/>
      <w:r>
        <w:t xml:space="preserve">  _</w:t>
      </w:r>
      <w:r w:rsidR="00B855BC">
        <w:t>dq</w:t>
      </w:r>
      <w:r>
        <w:t>_     0x__</w:t>
      </w:r>
      <w:r w:rsidR="00B855BC">
        <w:t>10001000000121fe</w:t>
      </w:r>
      <w:r>
        <w:t>_</w:t>
      </w:r>
      <w:r w:rsidR="007A4538">
        <w:t>_____________</w:t>
      </w:r>
    </w:p>
    <w:p w14:paraId="623CCAD3" w14:textId="77777777" w:rsidR="0045171D" w:rsidRDefault="0045171D" w:rsidP="0045171D"/>
    <w:p w14:paraId="513DE248" w14:textId="77777777" w:rsidR="0045171D" w:rsidRDefault="0045171D" w:rsidP="0045171D"/>
    <w:p w14:paraId="74C54177" w14:textId="57D53037" w:rsidR="00CA33A7" w:rsidRPr="00B855BC" w:rsidRDefault="00B855BC" w:rsidP="00CA33A7">
      <w:pPr>
        <w:rPr>
          <w:b/>
          <w:bCs/>
        </w:rPr>
      </w:pPr>
      <w:r w:rsidRPr="00B855BC">
        <w:rPr>
          <w:b/>
          <w:bCs/>
        </w:rPr>
        <w:t xml:space="preserve">Work shown on </w:t>
      </w:r>
      <w:proofErr w:type="gramStart"/>
      <w:r w:rsidRPr="00B855BC">
        <w:rPr>
          <w:b/>
          <w:bCs/>
        </w:rPr>
        <w:t>paper</w:t>
      </w:r>
      <w:proofErr w:type="gramEnd"/>
    </w:p>
    <w:p w14:paraId="4E6D6FE2" w14:textId="77777777" w:rsidR="00CA33A7" w:rsidRDefault="00CA33A7" w:rsidP="00CA33A7"/>
    <w:p w14:paraId="6DE20B53" w14:textId="77777777" w:rsidR="0006005A" w:rsidRDefault="0006005A" w:rsidP="00CA33A7"/>
    <w:p w14:paraId="4567CDC9" w14:textId="77777777" w:rsidR="00CA33A7" w:rsidRDefault="00CA33A7" w:rsidP="00EE1696"/>
    <w:p w14:paraId="6E77A6DA" w14:textId="77777777" w:rsidR="00FF7BF2" w:rsidRDefault="00FF7BF2" w:rsidP="00EE1696"/>
    <w:p w14:paraId="073BD760" w14:textId="77777777" w:rsidR="00ED0300" w:rsidRDefault="00ED0300" w:rsidP="00CA33A7">
      <w:pPr>
        <w:rPr>
          <w:b/>
        </w:rPr>
      </w:pPr>
    </w:p>
    <w:p w14:paraId="186D4F5A" w14:textId="77777777" w:rsidR="00C86009" w:rsidRDefault="00C86009" w:rsidP="00ED0300">
      <w:pPr>
        <w:rPr>
          <w:b/>
        </w:rPr>
      </w:pPr>
    </w:p>
    <w:p w14:paraId="2CE7B21A" w14:textId="77777777" w:rsidR="00C86009" w:rsidRDefault="00C86009" w:rsidP="00ED0300">
      <w:pPr>
        <w:rPr>
          <w:b/>
        </w:rPr>
      </w:pPr>
    </w:p>
    <w:p w14:paraId="06EDD476" w14:textId="77777777" w:rsidR="00C86009" w:rsidRDefault="00C86009" w:rsidP="00ED0300">
      <w:pPr>
        <w:rPr>
          <w:b/>
        </w:rPr>
      </w:pPr>
    </w:p>
    <w:p w14:paraId="278DAB0F" w14:textId="77777777" w:rsidR="00C86009" w:rsidRDefault="00C86009" w:rsidP="00ED0300">
      <w:pPr>
        <w:rPr>
          <w:b/>
        </w:rPr>
      </w:pPr>
    </w:p>
    <w:p w14:paraId="666B5012" w14:textId="77777777" w:rsidR="00C86009" w:rsidRDefault="00C86009" w:rsidP="00ED0300">
      <w:pPr>
        <w:rPr>
          <w:b/>
        </w:rPr>
      </w:pPr>
    </w:p>
    <w:p w14:paraId="17E8982E" w14:textId="77777777" w:rsidR="00C86009" w:rsidRDefault="00C86009" w:rsidP="00ED0300">
      <w:pPr>
        <w:rPr>
          <w:b/>
        </w:rPr>
      </w:pPr>
    </w:p>
    <w:p w14:paraId="42205603" w14:textId="77777777" w:rsidR="00C86009" w:rsidRDefault="00C86009" w:rsidP="00ED0300">
      <w:pPr>
        <w:rPr>
          <w:b/>
        </w:rPr>
      </w:pPr>
    </w:p>
    <w:p w14:paraId="5C234A29" w14:textId="77777777" w:rsidR="00C86009" w:rsidRDefault="00C86009" w:rsidP="00ED0300">
      <w:pPr>
        <w:rPr>
          <w:b/>
        </w:rPr>
      </w:pPr>
    </w:p>
    <w:p w14:paraId="5DFD9F43" w14:textId="77777777" w:rsidR="00C86009" w:rsidRDefault="00C86009" w:rsidP="00ED0300">
      <w:pPr>
        <w:rPr>
          <w:b/>
        </w:rPr>
      </w:pPr>
    </w:p>
    <w:p w14:paraId="041D5D40" w14:textId="77777777" w:rsidR="00C86009" w:rsidRDefault="00C86009" w:rsidP="00ED0300">
      <w:pPr>
        <w:rPr>
          <w:b/>
        </w:rPr>
      </w:pPr>
    </w:p>
    <w:p w14:paraId="0A5F75FE" w14:textId="77777777" w:rsidR="00C86009" w:rsidRDefault="00C86009" w:rsidP="00ED0300">
      <w:pPr>
        <w:rPr>
          <w:b/>
        </w:rPr>
      </w:pPr>
    </w:p>
    <w:p w14:paraId="6D1FDF98" w14:textId="77777777" w:rsidR="00C86009" w:rsidRDefault="00C86009" w:rsidP="00ED0300">
      <w:pPr>
        <w:rPr>
          <w:b/>
        </w:rPr>
      </w:pPr>
    </w:p>
    <w:p w14:paraId="5BD9B3CB" w14:textId="77777777" w:rsidR="00C86009" w:rsidRDefault="00C86009" w:rsidP="00ED0300">
      <w:pPr>
        <w:rPr>
          <w:b/>
        </w:rPr>
      </w:pPr>
    </w:p>
    <w:p w14:paraId="4AF71F1C" w14:textId="77777777" w:rsidR="00C86009" w:rsidRDefault="00C86009" w:rsidP="00ED0300">
      <w:pPr>
        <w:rPr>
          <w:b/>
        </w:rPr>
      </w:pPr>
    </w:p>
    <w:p w14:paraId="69A2D8B9" w14:textId="77777777" w:rsidR="00C86009" w:rsidRDefault="00C86009" w:rsidP="00ED0300">
      <w:pPr>
        <w:rPr>
          <w:b/>
        </w:rPr>
      </w:pPr>
    </w:p>
    <w:p w14:paraId="52224F52" w14:textId="77777777" w:rsidR="00C86009" w:rsidRDefault="00C86009" w:rsidP="00ED0300">
      <w:pPr>
        <w:rPr>
          <w:b/>
        </w:rPr>
      </w:pPr>
    </w:p>
    <w:p w14:paraId="74310853" w14:textId="77777777" w:rsidR="00C86009" w:rsidRDefault="00C86009" w:rsidP="00ED0300">
      <w:pPr>
        <w:rPr>
          <w:b/>
        </w:rPr>
      </w:pPr>
    </w:p>
    <w:p w14:paraId="1ECFB346" w14:textId="5D7E5FF5" w:rsidR="00C86009" w:rsidRDefault="00C86009" w:rsidP="00ED0300">
      <w:pPr>
        <w:rPr>
          <w:b/>
        </w:rPr>
      </w:pPr>
    </w:p>
    <w:p w14:paraId="5434193D" w14:textId="77777777" w:rsidR="00B855BC" w:rsidRDefault="00B855BC" w:rsidP="00ED0300">
      <w:pPr>
        <w:rPr>
          <w:b/>
        </w:rPr>
      </w:pPr>
    </w:p>
    <w:p w14:paraId="7C12CD20" w14:textId="77777777" w:rsidR="00C86009" w:rsidRDefault="00C86009" w:rsidP="00ED0300">
      <w:pPr>
        <w:rPr>
          <w:b/>
        </w:rPr>
      </w:pPr>
    </w:p>
    <w:p w14:paraId="55375B72" w14:textId="77777777" w:rsidR="00C86009" w:rsidRDefault="00C86009" w:rsidP="00ED0300">
      <w:pPr>
        <w:rPr>
          <w:b/>
        </w:rPr>
      </w:pPr>
    </w:p>
    <w:p w14:paraId="7A1A7613" w14:textId="77777777" w:rsidR="00C86009" w:rsidRDefault="00C86009" w:rsidP="00ED0300">
      <w:pPr>
        <w:rPr>
          <w:b/>
        </w:rPr>
      </w:pPr>
    </w:p>
    <w:p w14:paraId="71FD39AB" w14:textId="6DAEF6F0" w:rsidR="00ED0300" w:rsidRDefault="00ED0300" w:rsidP="00ED0300">
      <w:r>
        <w:rPr>
          <w:b/>
        </w:rPr>
        <w:lastRenderedPageBreak/>
        <w:t xml:space="preserve">Question </w:t>
      </w:r>
      <w:r w:rsidR="00C86009">
        <w:rPr>
          <w:b/>
        </w:rPr>
        <w:t>3</w:t>
      </w:r>
      <w:r w:rsidRPr="003C07CB">
        <w:rPr>
          <w:b/>
        </w:rPr>
        <w:t xml:space="preserve">: </w:t>
      </w:r>
      <w:r w:rsidRPr="003C07CB"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503DC6">
        <w:t>20</w:t>
      </w:r>
      <w:r>
        <w:t xml:space="preserve"> Marks</w:t>
      </w:r>
    </w:p>
    <w:p w14:paraId="16CC4186" w14:textId="15701438" w:rsidR="00ED0300" w:rsidRDefault="00ED0300" w:rsidP="00ED0300">
      <w:pPr>
        <w:ind w:left="5040" w:firstLine="720"/>
      </w:pPr>
      <w:r>
        <w:rPr>
          <w:i/>
          <w:iCs/>
        </w:rPr>
        <w:t xml:space="preserve">     </w:t>
      </w:r>
      <w:r w:rsidR="00EC7FA8">
        <w:rPr>
          <w:i/>
          <w:iCs/>
        </w:rPr>
        <w:t xml:space="preserve">  </w:t>
      </w:r>
    </w:p>
    <w:p w14:paraId="5355333B" w14:textId="448E69E9" w:rsidR="00F802F4" w:rsidRPr="00CF4BBB" w:rsidRDefault="00F802F4" w:rsidP="00F802F4">
      <w:r>
        <w:t xml:space="preserve">Given the following data segment, write code in main which adds all the numbers in </w:t>
      </w:r>
      <w:r>
        <w:rPr>
          <w:b/>
        </w:rPr>
        <w:t>a</w:t>
      </w:r>
      <w:r>
        <w:t xml:space="preserve">. If the final sum is </w:t>
      </w:r>
      <w:r w:rsidRPr="00CF4BBB">
        <w:rPr>
          <w:b/>
        </w:rPr>
        <w:t>positive</w:t>
      </w:r>
      <w:r>
        <w:t xml:space="preserve">, it should be saved in </w:t>
      </w:r>
      <w:r w:rsidR="0068068D">
        <w:rPr>
          <w:b/>
        </w:rPr>
        <w:t>E</w:t>
      </w:r>
      <w:r>
        <w:rPr>
          <w:b/>
        </w:rPr>
        <w:t>BX register</w:t>
      </w:r>
      <w:r>
        <w:t xml:space="preserve">, and if it is </w:t>
      </w:r>
      <w:r w:rsidRPr="00CF4BBB">
        <w:rPr>
          <w:b/>
        </w:rPr>
        <w:t>negative</w:t>
      </w:r>
      <w:r>
        <w:t xml:space="preserve">, then it should be saved in </w:t>
      </w:r>
      <w:r w:rsidR="000657A8">
        <w:rPr>
          <w:b/>
        </w:rPr>
        <w:t>R8</w:t>
      </w:r>
      <w:r w:rsidR="00CA602E" w:rsidRPr="00CA602E">
        <w:rPr>
          <w:b/>
          <w:color w:val="FF0000"/>
        </w:rPr>
        <w:t>x</w:t>
      </w:r>
      <w:r>
        <w:rPr>
          <w:b/>
        </w:rPr>
        <w:t xml:space="preserve"> register</w:t>
      </w:r>
      <w:r w:rsidR="00CA602E">
        <w:rPr>
          <w:b/>
        </w:rPr>
        <w:t xml:space="preserve"> </w:t>
      </w:r>
      <w:r w:rsidR="00CA602E">
        <w:rPr>
          <w:bCs/>
        </w:rPr>
        <w:t xml:space="preserve">where </w:t>
      </w:r>
      <w:r w:rsidR="00CA602E" w:rsidRPr="00CA602E">
        <w:rPr>
          <w:bCs/>
          <w:color w:val="FF0000"/>
        </w:rPr>
        <w:t>x</w:t>
      </w:r>
      <w:r w:rsidR="00CA602E">
        <w:rPr>
          <w:bCs/>
        </w:rPr>
        <w:t xml:space="preserve"> is the </w:t>
      </w:r>
      <w:r w:rsidR="00CA602E" w:rsidRPr="00CA602E">
        <w:rPr>
          <w:bCs/>
        </w:rPr>
        <w:t>32-bit equivalent size</w:t>
      </w:r>
      <w:r w:rsidR="00AC607F">
        <w:rPr>
          <w:bCs/>
        </w:rPr>
        <w:t xml:space="preserve"> suffix</w:t>
      </w:r>
      <w:r w:rsidR="00C94790">
        <w:rPr>
          <w:bCs/>
        </w:rPr>
        <w:t xml:space="preserve"> which you need to </w:t>
      </w:r>
      <w:proofErr w:type="gramStart"/>
      <w:r w:rsidR="0019120D">
        <w:rPr>
          <w:bCs/>
        </w:rPr>
        <w:t>assign!</w:t>
      </w:r>
      <w:r w:rsidRPr="00CA602E">
        <w:rPr>
          <w:bCs/>
        </w:rPr>
        <w:t>.</w:t>
      </w:r>
      <w:proofErr w:type="gramEnd"/>
    </w:p>
    <w:p w14:paraId="069B446A" w14:textId="77777777" w:rsidR="00F802F4" w:rsidRDefault="00F802F4" w:rsidP="00F802F4">
      <w:pPr>
        <w:ind w:firstLine="720"/>
      </w:pPr>
    </w:p>
    <w:p w14:paraId="0D9C5227" w14:textId="77777777" w:rsidR="00F802F4" w:rsidRDefault="00F802F4" w:rsidP="00F802F4">
      <w:pPr>
        <w:ind w:firstLine="720"/>
      </w:pPr>
      <w:r>
        <w:t xml:space="preserve">        segment .data</w:t>
      </w:r>
    </w:p>
    <w:p w14:paraId="41086C1F" w14:textId="1B637D32" w:rsidR="00F802F4" w:rsidRDefault="0068068D" w:rsidP="00F802F4">
      <w:pPr>
        <w:ind w:firstLine="720"/>
      </w:pPr>
      <w:r>
        <w:t>a         d</w:t>
      </w:r>
      <w:r w:rsidR="006E50A8">
        <w:t>w</w:t>
      </w:r>
      <w:r>
        <w:t xml:space="preserve">      </w:t>
      </w:r>
      <w:r w:rsidR="000657A8">
        <w:t>-126</w:t>
      </w:r>
      <w:r>
        <w:t xml:space="preserve">, </w:t>
      </w:r>
      <w:r w:rsidR="000657A8">
        <w:t>47</w:t>
      </w:r>
      <w:r>
        <w:t xml:space="preserve">, </w:t>
      </w:r>
      <w:r w:rsidR="000657A8">
        <w:t>84</w:t>
      </w:r>
    </w:p>
    <w:p w14:paraId="7B28C5D0" w14:textId="77777777" w:rsidR="00F802F4" w:rsidRDefault="00F802F4" w:rsidP="00F802F4">
      <w:pPr>
        <w:ind w:firstLine="720"/>
      </w:pPr>
    </w:p>
    <w:p w14:paraId="6639B39F" w14:textId="31B243DD" w:rsidR="00F802F4" w:rsidRDefault="00F802F4" w:rsidP="00F802F4">
      <w:r>
        <w:t>segment .text</w:t>
      </w:r>
    </w:p>
    <w:p w14:paraId="4EACCCBA" w14:textId="6772EFF2" w:rsidR="00F802F4" w:rsidRDefault="00F802F4" w:rsidP="00F802F4">
      <w:r>
        <w:t>global main</w:t>
      </w:r>
    </w:p>
    <w:p w14:paraId="5636DFF9" w14:textId="77777777" w:rsidR="00F802F4" w:rsidRDefault="00F802F4" w:rsidP="00F802F4">
      <w:r>
        <w:t>main:</w:t>
      </w:r>
    </w:p>
    <w:p w14:paraId="333AD194" w14:textId="77777777" w:rsidR="00CF0709" w:rsidRDefault="00CF0709" w:rsidP="00F93C2A">
      <w:pPr>
        <w:rPr>
          <w:b/>
        </w:rPr>
      </w:pPr>
    </w:p>
    <w:p w14:paraId="132EADC5" w14:textId="691680D3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xor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r>
        <w:rPr>
          <w:rFonts w:ascii="Times New Roman" w:eastAsia="Times New Roman" w:hAnsi="Times New Roman" w:cs="Times New Roman"/>
        </w:rPr>
        <w:tab/>
        <w:t>; 0’s out all the used registers</w:t>
      </w:r>
    </w:p>
    <w:p w14:paraId="00CD2B72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xor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b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842EE5">
        <w:rPr>
          <w:rFonts w:ascii="Times New Roman" w:eastAsia="Times New Roman" w:hAnsi="Times New Roman" w:cs="Times New Roman"/>
        </w:rPr>
        <w:t>rbx</w:t>
      </w:r>
      <w:proofErr w:type="spellEnd"/>
    </w:p>
    <w:p w14:paraId="5A0875D3" w14:textId="5F0AAD44" w:rsid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xor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c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842EE5">
        <w:rPr>
          <w:rFonts w:ascii="Times New Roman" w:eastAsia="Times New Roman" w:hAnsi="Times New Roman" w:cs="Times New Roman"/>
        </w:rPr>
        <w:t>rcx</w:t>
      </w:r>
      <w:proofErr w:type="spellEnd"/>
    </w:p>
    <w:p w14:paraId="37A5FC7E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</w:p>
    <w:p w14:paraId="119D0F73" w14:textId="536AF192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movs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r w:rsidRPr="00842EE5">
        <w:rPr>
          <w:rFonts w:ascii="Times New Roman" w:eastAsia="Times New Roman" w:hAnsi="Times New Roman" w:cs="Times New Roman"/>
        </w:rPr>
        <w:t>, word[a]</w:t>
      </w:r>
      <w:r>
        <w:rPr>
          <w:rFonts w:ascii="Times New Roman" w:eastAsia="Times New Roman" w:hAnsi="Times New Roman" w:cs="Times New Roman"/>
        </w:rPr>
        <w:tab/>
        <w:t xml:space="preserve">; moves the magnitudes of the addresses to the </w:t>
      </w:r>
      <w:r w:rsidR="00BA1773">
        <w:rPr>
          <w:rFonts w:ascii="Times New Roman" w:eastAsia="Times New Roman" w:hAnsi="Times New Roman" w:cs="Times New Roman"/>
        </w:rPr>
        <w:t>registers.</w:t>
      </w:r>
    </w:p>
    <w:p w14:paraId="51666E04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movs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bx</w:t>
      </w:r>
      <w:proofErr w:type="spellEnd"/>
      <w:r w:rsidRPr="00842EE5">
        <w:rPr>
          <w:rFonts w:ascii="Times New Roman" w:eastAsia="Times New Roman" w:hAnsi="Times New Roman" w:cs="Times New Roman"/>
        </w:rPr>
        <w:t>, word[a+2]</w:t>
      </w:r>
    </w:p>
    <w:p w14:paraId="619774FB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movs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rcx</w:t>
      </w:r>
      <w:proofErr w:type="spellEnd"/>
      <w:r w:rsidRPr="00842EE5">
        <w:rPr>
          <w:rFonts w:ascii="Times New Roman" w:eastAsia="Times New Roman" w:hAnsi="Times New Roman" w:cs="Times New Roman"/>
        </w:rPr>
        <w:t>, word[a+4]</w:t>
      </w:r>
    </w:p>
    <w:p w14:paraId="6D5E9199" w14:textId="77777777" w:rsidR="00842EE5" w:rsidRDefault="00842EE5" w:rsidP="00842EE5">
      <w:pPr>
        <w:rPr>
          <w:rFonts w:ascii="Times New Roman" w:eastAsia="Times New Roman" w:hAnsi="Times New Roman" w:cs="Times New Roman"/>
        </w:rPr>
      </w:pPr>
    </w:p>
    <w:p w14:paraId="0A6F9FBF" w14:textId="1A42A429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r w:rsidRPr="00842EE5">
        <w:rPr>
          <w:rFonts w:ascii="Times New Roman" w:eastAsia="Times New Roman" w:hAnsi="Times New Roman" w:cs="Times New Roman"/>
        </w:rPr>
        <w:t xml:space="preserve">add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842EE5">
        <w:rPr>
          <w:rFonts w:ascii="Times New Roman" w:eastAsia="Times New Roman" w:hAnsi="Times New Roman" w:cs="Times New Roman"/>
        </w:rPr>
        <w:t>rbx</w:t>
      </w:r>
      <w:proofErr w:type="spellEnd"/>
      <w:r w:rsidR="00BA1773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; adds these registers </w:t>
      </w:r>
      <w:r w:rsidR="00BA1773">
        <w:rPr>
          <w:rFonts w:ascii="Times New Roman" w:eastAsia="Times New Roman" w:hAnsi="Times New Roman" w:cs="Times New Roman"/>
        </w:rPr>
        <w:t>together.</w:t>
      </w:r>
    </w:p>
    <w:p w14:paraId="77501EB3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r w:rsidRPr="00842EE5">
        <w:rPr>
          <w:rFonts w:ascii="Times New Roman" w:eastAsia="Times New Roman" w:hAnsi="Times New Roman" w:cs="Times New Roman"/>
        </w:rPr>
        <w:t xml:space="preserve">add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, </w:t>
      </w:r>
      <w:proofErr w:type="spellStart"/>
      <w:proofErr w:type="gramStart"/>
      <w:r w:rsidRPr="00842EE5">
        <w:rPr>
          <w:rFonts w:ascii="Times New Roman" w:eastAsia="Times New Roman" w:hAnsi="Times New Roman" w:cs="Times New Roman"/>
        </w:rPr>
        <w:t>rcx</w:t>
      </w:r>
      <w:proofErr w:type="spellEnd"/>
      <w:proofErr w:type="gramEnd"/>
    </w:p>
    <w:p w14:paraId="2B6DE5DF" w14:textId="77777777" w:rsidR="00842EE5" w:rsidRDefault="00842EE5" w:rsidP="00842EE5">
      <w:pPr>
        <w:rPr>
          <w:rFonts w:ascii="Times New Roman" w:eastAsia="Times New Roman" w:hAnsi="Times New Roman" w:cs="Times New Roman"/>
        </w:rPr>
      </w:pPr>
    </w:p>
    <w:p w14:paraId="57B6C1B2" w14:textId="52C24012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r w:rsidRPr="00842EE5">
        <w:rPr>
          <w:rFonts w:ascii="Times New Roman" w:eastAsia="Times New Roman" w:hAnsi="Times New Roman" w:cs="Times New Roman"/>
        </w:rPr>
        <w:t xml:space="preserve">mov [result], </w:t>
      </w:r>
      <w:proofErr w:type="spellStart"/>
      <w:r w:rsidRPr="00842EE5">
        <w:rPr>
          <w:rFonts w:ascii="Times New Roman" w:eastAsia="Times New Roman" w:hAnsi="Times New Roman" w:cs="Times New Roman"/>
        </w:rPr>
        <w:t>rax</w:t>
      </w:r>
      <w:proofErr w:type="spellEnd"/>
      <w:proofErr w:type="gramStart"/>
      <w:r w:rsidR="00BA1773">
        <w:rPr>
          <w:rFonts w:ascii="Times New Roman" w:eastAsia="Times New Roman" w:hAnsi="Times New Roman" w:cs="Times New Roman"/>
        </w:rPr>
        <w:tab/>
        <w:t>;  moves</w:t>
      </w:r>
      <w:proofErr w:type="gramEnd"/>
      <w:r w:rsidR="00BA1773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A1773">
        <w:rPr>
          <w:rFonts w:ascii="Times New Roman" w:eastAsia="Times New Roman" w:hAnsi="Times New Roman" w:cs="Times New Roman"/>
        </w:rPr>
        <w:t>rax</w:t>
      </w:r>
      <w:proofErr w:type="spellEnd"/>
      <w:r w:rsidR="00BA1773">
        <w:rPr>
          <w:rFonts w:ascii="Times New Roman" w:eastAsia="Times New Roman" w:hAnsi="Times New Roman" w:cs="Times New Roman"/>
        </w:rPr>
        <w:t>, to result</w:t>
      </w:r>
    </w:p>
    <w:p w14:paraId="6DFB2E8C" w14:textId="77777777" w:rsidR="00842EE5" w:rsidRDefault="00842EE5" w:rsidP="00842EE5">
      <w:pPr>
        <w:rPr>
          <w:rFonts w:ascii="Times New Roman" w:eastAsia="Times New Roman" w:hAnsi="Times New Roman" w:cs="Times New Roman"/>
        </w:rPr>
      </w:pPr>
    </w:p>
    <w:p w14:paraId="1931AF7F" w14:textId="6EACB59F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cmovg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42EE5">
        <w:rPr>
          <w:rFonts w:ascii="Times New Roman" w:eastAsia="Times New Roman" w:hAnsi="Times New Roman" w:cs="Times New Roman"/>
        </w:rPr>
        <w:t>ebx</w:t>
      </w:r>
      <w:proofErr w:type="spellEnd"/>
      <w:r w:rsidRPr="00842EE5">
        <w:rPr>
          <w:rFonts w:ascii="Times New Roman" w:eastAsia="Times New Roman" w:hAnsi="Times New Roman" w:cs="Times New Roman"/>
        </w:rPr>
        <w:t>, [result]</w:t>
      </w:r>
      <w:r w:rsidR="00BA1773">
        <w:rPr>
          <w:rFonts w:ascii="Times New Roman" w:eastAsia="Times New Roman" w:hAnsi="Times New Roman" w:cs="Times New Roman"/>
        </w:rPr>
        <w:tab/>
        <w:t>; conditionals based on positive / negative.</w:t>
      </w:r>
    </w:p>
    <w:p w14:paraId="222648D8" w14:textId="77777777" w:rsidR="00842EE5" w:rsidRPr="00842EE5" w:rsidRDefault="00842EE5" w:rsidP="00842EE5">
      <w:pPr>
        <w:rPr>
          <w:rFonts w:ascii="Times New Roman" w:eastAsia="Times New Roman" w:hAnsi="Times New Roman" w:cs="Times New Roman"/>
        </w:rPr>
      </w:pPr>
      <w:proofErr w:type="spellStart"/>
      <w:r w:rsidRPr="00842EE5">
        <w:rPr>
          <w:rFonts w:ascii="Times New Roman" w:eastAsia="Times New Roman" w:hAnsi="Times New Roman" w:cs="Times New Roman"/>
        </w:rPr>
        <w:t>cmovl</w:t>
      </w:r>
      <w:proofErr w:type="spellEnd"/>
      <w:r w:rsidRPr="00842EE5">
        <w:rPr>
          <w:rFonts w:ascii="Times New Roman" w:eastAsia="Times New Roman" w:hAnsi="Times New Roman" w:cs="Times New Roman"/>
        </w:rPr>
        <w:t xml:space="preserve"> r8w, [result]</w:t>
      </w:r>
    </w:p>
    <w:p w14:paraId="28A1D68B" w14:textId="0370A19D" w:rsidR="00C86009" w:rsidRDefault="00842EE5" w:rsidP="00842EE5">
      <w:pPr>
        <w:rPr>
          <w:b/>
        </w:rPr>
      </w:pPr>
      <w:r w:rsidRPr="00842EE5">
        <w:rPr>
          <w:rFonts w:ascii="Times New Roman" w:eastAsia="Times New Roman" w:hAnsi="Times New Roman" w:cs="Times New Roman"/>
        </w:rPr>
        <w:t>ret</w:t>
      </w:r>
      <w:r w:rsidR="00BA1773">
        <w:rPr>
          <w:rFonts w:ascii="Times New Roman" w:eastAsia="Times New Roman" w:hAnsi="Times New Roman" w:cs="Times New Roman"/>
        </w:rPr>
        <w:tab/>
      </w:r>
      <w:r w:rsidR="00BA1773">
        <w:rPr>
          <w:rFonts w:ascii="Times New Roman" w:eastAsia="Times New Roman" w:hAnsi="Times New Roman" w:cs="Times New Roman"/>
        </w:rPr>
        <w:tab/>
      </w:r>
      <w:r w:rsidR="00BA1773">
        <w:rPr>
          <w:rFonts w:ascii="Times New Roman" w:eastAsia="Times New Roman" w:hAnsi="Times New Roman" w:cs="Times New Roman"/>
        </w:rPr>
        <w:tab/>
        <w:t>; returns values.</w:t>
      </w:r>
    </w:p>
    <w:p w14:paraId="00D760D3" w14:textId="77777777" w:rsidR="00C86009" w:rsidRDefault="00C86009" w:rsidP="00F93C2A">
      <w:pPr>
        <w:rPr>
          <w:b/>
        </w:rPr>
      </w:pPr>
    </w:p>
    <w:p w14:paraId="5A7A0057" w14:textId="77777777" w:rsidR="00C86009" w:rsidRDefault="00C86009" w:rsidP="00F93C2A">
      <w:pPr>
        <w:rPr>
          <w:b/>
        </w:rPr>
      </w:pPr>
    </w:p>
    <w:p w14:paraId="68490F57" w14:textId="77777777" w:rsidR="00C86009" w:rsidRDefault="00C86009" w:rsidP="00F93C2A">
      <w:pPr>
        <w:rPr>
          <w:b/>
        </w:rPr>
      </w:pPr>
    </w:p>
    <w:p w14:paraId="51EB73F1" w14:textId="7833F214" w:rsidR="00C86009" w:rsidRDefault="00C86009" w:rsidP="00F93C2A">
      <w:pPr>
        <w:rPr>
          <w:b/>
        </w:rPr>
      </w:pPr>
    </w:p>
    <w:p w14:paraId="7BDAD96E" w14:textId="15D44E05" w:rsidR="002E0F71" w:rsidRDefault="002E0F71" w:rsidP="00F93C2A">
      <w:pPr>
        <w:rPr>
          <w:b/>
        </w:rPr>
      </w:pPr>
    </w:p>
    <w:p w14:paraId="0CC1CF71" w14:textId="023FC951" w:rsidR="002E0F71" w:rsidRDefault="002E0F71" w:rsidP="00F93C2A">
      <w:pPr>
        <w:rPr>
          <w:b/>
        </w:rPr>
      </w:pPr>
    </w:p>
    <w:p w14:paraId="641AE2CB" w14:textId="767B72B1" w:rsidR="002E0F71" w:rsidRDefault="002E0F71" w:rsidP="00F93C2A">
      <w:pPr>
        <w:rPr>
          <w:b/>
        </w:rPr>
      </w:pPr>
    </w:p>
    <w:p w14:paraId="78EBE530" w14:textId="0CC44A11" w:rsidR="002E0F71" w:rsidRDefault="002E0F71" w:rsidP="00F93C2A">
      <w:pPr>
        <w:rPr>
          <w:b/>
        </w:rPr>
      </w:pPr>
    </w:p>
    <w:p w14:paraId="615A29BE" w14:textId="5B00475F" w:rsidR="002E0F71" w:rsidRDefault="002E0F71" w:rsidP="00F93C2A">
      <w:pPr>
        <w:rPr>
          <w:b/>
        </w:rPr>
      </w:pPr>
    </w:p>
    <w:p w14:paraId="34BEF030" w14:textId="1C1131C3" w:rsidR="002E0F71" w:rsidRDefault="002E0F71" w:rsidP="00F93C2A">
      <w:pPr>
        <w:rPr>
          <w:b/>
        </w:rPr>
      </w:pPr>
    </w:p>
    <w:p w14:paraId="5AAED4E3" w14:textId="0029FA83" w:rsidR="002E0F71" w:rsidRDefault="002E0F71" w:rsidP="00F93C2A">
      <w:pPr>
        <w:rPr>
          <w:b/>
        </w:rPr>
      </w:pPr>
    </w:p>
    <w:p w14:paraId="657C123C" w14:textId="77777777" w:rsidR="002E0F71" w:rsidRDefault="002E0F71" w:rsidP="00F93C2A">
      <w:pPr>
        <w:rPr>
          <w:b/>
        </w:rPr>
      </w:pPr>
    </w:p>
    <w:p w14:paraId="344B08E1" w14:textId="77777777" w:rsidR="00C86009" w:rsidRDefault="00C86009" w:rsidP="00F93C2A">
      <w:pPr>
        <w:rPr>
          <w:b/>
        </w:rPr>
      </w:pPr>
    </w:p>
    <w:p w14:paraId="4EF504FE" w14:textId="77777777" w:rsidR="00C86009" w:rsidRDefault="00C86009" w:rsidP="00F93C2A">
      <w:pPr>
        <w:rPr>
          <w:b/>
        </w:rPr>
      </w:pPr>
    </w:p>
    <w:p w14:paraId="7B438480" w14:textId="77777777" w:rsidR="00F802F4" w:rsidRDefault="00F802F4" w:rsidP="00F93C2A">
      <w:pPr>
        <w:rPr>
          <w:b/>
        </w:rPr>
      </w:pPr>
    </w:p>
    <w:p w14:paraId="7DFA1189" w14:textId="77777777" w:rsidR="00C86009" w:rsidRDefault="00C86009" w:rsidP="00F93C2A">
      <w:pPr>
        <w:rPr>
          <w:b/>
        </w:rPr>
      </w:pPr>
    </w:p>
    <w:p w14:paraId="0A3B8030" w14:textId="6DA4B9A4" w:rsidR="00F93C2A" w:rsidRDefault="00FF7BF2" w:rsidP="00F93C2A">
      <w:r>
        <w:rPr>
          <w:b/>
        </w:rPr>
        <w:lastRenderedPageBreak/>
        <w:t xml:space="preserve">Question </w:t>
      </w:r>
      <w:r w:rsidR="00C86009">
        <w:rPr>
          <w:b/>
        </w:rPr>
        <w:t>4</w:t>
      </w:r>
      <w:r w:rsidR="00F93C2A" w:rsidRPr="003C07CB">
        <w:rPr>
          <w:b/>
        </w:rPr>
        <w:t xml:space="preserve">: </w:t>
      </w:r>
      <w:r w:rsidR="00F93C2A" w:rsidRPr="003C07CB">
        <w:rPr>
          <w:b/>
        </w:rPr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</w:r>
      <w:r w:rsidR="0006005A">
        <w:tab/>
        <w:t xml:space="preserve">         </w:t>
      </w:r>
      <w:r w:rsidR="00503DC6">
        <w:t>40</w:t>
      </w:r>
      <w:r w:rsidR="00F93C2A">
        <w:t xml:space="preserve"> Marks</w:t>
      </w:r>
    </w:p>
    <w:p w14:paraId="5216ABD4" w14:textId="77777777" w:rsidR="00984582" w:rsidRDefault="00984582" w:rsidP="00F93C2A">
      <w:pPr>
        <w:rPr>
          <w:i/>
          <w:iCs/>
        </w:rPr>
      </w:pPr>
    </w:p>
    <w:p w14:paraId="5204FB76" w14:textId="77777777" w:rsidR="008F7BBB" w:rsidRDefault="008F7BBB" w:rsidP="008F7BBB">
      <w:r>
        <w:t xml:space="preserve">Given the following specifications: </w:t>
      </w:r>
    </w:p>
    <w:p w14:paraId="242FB250" w14:textId="77777777" w:rsidR="008F7BBB" w:rsidRDefault="008F7BBB" w:rsidP="008F7BBB"/>
    <w:p w14:paraId="54D875BC" w14:textId="7B514232" w:rsidR="008F7BBB" w:rsidRPr="00D51637" w:rsidRDefault="008F7BBB" w:rsidP="008F7BBB">
      <w:pPr>
        <w:pStyle w:val="ListParagraph"/>
        <w:numPr>
          <w:ilvl w:val="0"/>
          <w:numId w:val="11"/>
        </w:numPr>
        <w:spacing w:line="360" w:lineRule="auto"/>
      </w:pPr>
      <w:r>
        <w:t xml:space="preserve">Two different data inputs are given, </w:t>
      </w:r>
      <m:oMath>
        <m:r>
          <w:rPr>
            <w:rFonts w:ascii="Cambria Math" w:hAnsi="Cambria Math"/>
          </w:rPr>
          <m:t>A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132,  34</m:t>
            </m:r>
          </m:e>
        </m:d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B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6,  -18</m:t>
            </m:r>
          </m:e>
        </m:d>
      </m:oMath>
    </w:p>
    <w:p w14:paraId="0F29A2DD" w14:textId="77777777" w:rsidR="008F7BBB" w:rsidRPr="00CE1A99" w:rsidRDefault="008F7BBB" w:rsidP="008F7BBB">
      <w:pPr>
        <w:pStyle w:val="ListParagraph"/>
        <w:numPr>
          <w:ilvl w:val="0"/>
          <w:numId w:val="11"/>
        </w:numPr>
        <w:spacing w:line="360" w:lineRule="auto"/>
      </w:pPr>
      <w:r>
        <w:rPr>
          <w:rFonts w:eastAsiaTheme="minorEastAsia"/>
        </w:rPr>
        <w:t xml:space="preserve">The following equation </w:t>
      </w:r>
      <w:proofErr w:type="gramStart"/>
      <w:r>
        <w:rPr>
          <w:rFonts w:eastAsiaTheme="minorEastAsia"/>
        </w:rPr>
        <w:t>has to</w:t>
      </w:r>
      <w:proofErr w:type="gramEnd"/>
      <w:r>
        <w:rPr>
          <w:rFonts w:eastAsiaTheme="minorEastAsia"/>
        </w:rPr>
        <w:t xml:space="preserve"> be coded:</w:t>
      </w:r>
    </w:p>
    <w:p w14:paraId="4B59AB89" w14:textId="499FB47E" w:rsidR="008F7BBB" w:rsidRPr="00CE1A99" w:rsidRDefault="008F7BBB" w:rsidP="008F7BBB">
      <w:pPr>
        <w:pStyle w:val="ListParagraph"/>
        <w:spacing w:line="360" w:lineRule="auto"/>
        <w:rPr>
          <w:rFonts w:eastAsiaTheme="minorEastAsia"/>
        </w:rPr>
      </w:pPr>
      <m:oMath>
        <m:r>
          <w:rPr>
            <w:rFonts w:ascii="Cambria Math" w:hAnsi="Cambria Math"/>
          </w:rPr>
          <m:t>R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-1</m:t>
            </m:r>
            <m:r>
              <w:rPr>
                <w:rFonts w:ascii="Cambria Math" w:hAnsi="Cambria Math"/>
              </w:rPr>
              <m:t>=1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="005F44B6">
        <w:rPr>
          <w:rFonts w:eastAsiaTheme="minorEastAsia"/>
        </w:rPr>
        <w:t xml:space="preserve"> = (26+132) + (-18-34) = 106</w:t>
      </w:r>
    </w:p>
    <w:p w14:paraId="4A1689E6" w14:textId="14972AE1" w:rsidR="008F7BBB" w:rsidRPr="001967C8" w:rsidRDefault="008F7BBB" w:rsidP="008F7BBB">
      <w:pPr>
        <w:pStyle w:val="ListParagraph"/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is the size of </w:t>
      </w:r>
      <m:oMath>
        <m:r>
          <w:rPr>
            <w:rFonts w:ascii="Cambria Math" w:hAnsi="Cambria Math"/>
          </w:rPr>
          <m:t>A</m:t>
        </m:r>
      </m:oMath>
      <w:r w:rsidR="00935F8A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. </w:t>
      </w:r>
    </w:p>
    <w:p w14:paraId="5DB5224E" w14:textId="77777777" w:rsidR="008F7BBB" w:rsidRPr="001967C8" w:rsidRDefault="008F7BBB" w:rsidP="008F7BBB">
      <w:pPr>
        <w:pStyle w:val="ListParagraph"/>
        <w:numPr>
          <w:ilvl w:val="0"/>
          <w:numId w:val="11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The result </w:t>
      </w:r>
      <w:proofErr w:type="gramStart"/>
      <w:r>
        <w:rPr>
          <w:rFonts w:eastAsiaTheme="minorEastAsia"/>
        </w:rPr>
        <w:t>has to</w:t>
      </w:r>
      <w:proofErr w:type="gramEnd"/>
      <w:r>
        <w:rPr>
          <w:rFonts w:eastAsiaTheme="minorEastAsia"/>
        </w:rPr>
        <w:t xml:space="preserve"> be saved in a memory location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through </w:t>
      </w:r>
      <w:r w:rsidRPr="00E52B58">
        <w:rPr>
          <w:rFonts w:eastAsiaTheme="minorEastAsia"/>
          <w:b/>
          <w:bCs/>
        </w:rPr>
        <w:t>de</w:t>
      </w:r>
      <w:r>
        <w:rPr>
          <w:rFonts w:eastAsiaTheme="minorEastAsia"/>
          <w:b/>
          <w:bCs/>
        </w:rPr>
        <w:t>re</w:t>
      </w:r>
      <w:r w:rsidRPr="00E52B58">
        <w:rPr>
          <w:rFonts w:eastAsiaTheme="minorEastAsia"/>
          <w:b/>
          <w:bCs/>
        </w:rPr>
        <w:t>ferencing</w:t>
      </w:r>
      <w:r>
        <w:rPr>
          <w:rFonts w:eastAsiaTheme="minorEastAsia"/>
        </w:rPr>
        <w:t>.</w:t>
      </w:r>
    </w:p>
    <w:p w14:paraId="08F1FDCE" w14:textId="77777777" w:rsidR="008F7BBB" w:rsidRDefault="008F7BBB" w:rsidP="008F7BBB"/>
    <w:p w14:paraId="46A277CA" w14:textId="434C08D7" w:rsidR="008F7BBB" w:rsidRDefault="008F7BBB" w:rsidP="008F7BBB">
      <w:pPr>
        <w:rPr>
          <w:rFonts w:eastAsiaTheme="minorEastAsia"/>
        </w:rPr>
      </w:pPr>
      <w:r w:rsidRPr="00C86009">
        <w:rPr>
          <w:b/>
          <w:bCs/>
        </w:rPr>
        <w:t>Write a code in assembly</w:t>
      </w:r>
      <w:r>
        <w:rPr>
          <w:b/>
          <w:bCs/>
        </w:rPr>
        <w:t>,</w:t>
      </w:r>
      <w:r w:rsidRPr="00C86009">
        <w:rPr>
          <w:b/>
          <w:bCs/>
        </w:rPr>
        <w:t xml:space="preserve"> which meets th</w:t>
      </w:r>
      <w:r>
        <w:rPr>
          <w:b/>
          <w:bCs/>
        </w:rPr>
        <w:t>ese</w:t>
      </w:r>
      <w:r w:rsidRPr="00C86009">
        <w:rPr>
          <w:b/>
          <w:bCs/>
        </w:rPr>
        <w:t xml:space="preserve"> requirements</w:t>
      </w:r>
      <w:r>
        <w:t xml:space="preserve">. You will need to </w:t>
      </w:r>
      <w:r w:rsidRPr="00E52B58">
        <w:rPr>
          <w:b/>
          <w:bCs/>
        </w:rPr>
        <w:t>derefe</w:t>
      </w:r>
      <w:r>
        <w:rPr>
          <w:b/>
          <w:bCs/>
        </w:rPr>
        <w:t>re</w:t>
      </w:r>
      <w:r w:rsidRPr="00E52B58">
        <w:rPr>
          <w:b/>
          <w:bCs/>
        </w:rPr>
        <w:t>nce</w:t>
      </w:r>
      <w:r>
        <w:t xml:space="preserve">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and then store/update the values.</w:t>
      </w:r>
    </w:p>
    <w:p w14:paraId="56FBE6FD" w14:textId="18D94B4F" w:rsidR="00BA1773" w:rsidRDefault="00BA1773" w:rsidP="008F7BBB">
      <w:pPr>
        <w:rPr>
          <w:rFonts w:eastAsiaTheme="minorEastAsia"/>
        </w:rPr>
      </w:pPr>
    </w:p>
    <w:p w14:paraId="2A79C603" w14:textId="1CAE389C" w:rsidR="00E52B58" w:rsidRDefault="00E52B58" w:rsidP="00E52B58">
      <w:pPr>
        <w:rPr>
          <w:rFonts w:eastAsiaTheme="minorEastAsia"/>
        </w:rPr>
      </w:pPr>
    </w:p>
    <w:p w14:paraId="62BE7224" w14:textId="41B97547" w:rsidR="00E52B58" w:rsidRPr="00E52B58" w:rsidRDefault="00E52B58" w:rsidP="00E52B58">
      <w:pPr>
        <w:rPr>
          <w:b/>
          <w:bCs/>
        </w:rPr>
      </w:pPr>
      <w:r w:rsidRPr="00E52B58">
        <w:rPr>
          <w:b/>
          <w:bCs/>
        </w:rPr>
        <w:t xml:space="preserve">Part A: </w:t>
      </w:r>
    </w:p>
    <w:p w14:paraId="41085536" w14:textId="77777777" w:rsidR="00E52B58" w:rsidRDefault="00E52B58" w:rsidP="00E52B58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>You are required to do the following:</w:t>
      </w:r>
    </w:p>
    <w:p w14:paraId="77B9DC32" w14:textId="5B166262" w:rsidR="00E52B58" w:rsidRPr="002E52A7" w:rsidRDefault="00E52B58" w:rsidP="00E52B58">
      <w:pPr>
        <w:pStyle w:val="ListParagraph"/>
        <w:numPr>
          <w:ilvl w:val="0"/>
          <w:numId w:val="1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Allocate the variables </w:t>
      </w:r>
      <m:oMath>
        <m:r>
          <w:rPr>
            <w:rFonts w:ascii="Cambria Math" w:hAnsi="Cambria Math"/>
          </w:rPr>
          <m:t>A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with the </w:t>
      </w:r>
      <w:r w:rsidRPr="00E52B58">
        <w:rPr>
          <w:rFonts w:eastAsiaTheme="minorEastAsia"/>
          <w:b/>
          <w:bCs/>
        </w:rPr>
        <w:t>minimum</w:t>
      </w:r>
      <w:r>
        <w:rPr>
          <w:rFonts w:eastAsiaTheme="minorEastAsia"/>
        </w:rPr>
        <w:t xml:space="preserve"> data type allowed to store their values and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as a quad size memory.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   </w:t>
      </w:r>
      <w:r w:rsidR="00503DC6">
        <w:rPr>
          <w:rFonts w:eastAsiaTheme="minorEastAsia"/>
        </w:rPr>
        <w:t xml:space="preserve">   </w:t>
      </w:r>
      <w:r>
        <w:rPr>
          <w:rFonts w:eastAsiaTheme="minorEastAsia"/>
        </w:rPr>
        <w:t>(</w:t>
      </w:r>
      <w:r w:rsidR="00503DC6">
        <w:rPr>
          <w:rFonts w:eastAsiaTheme="minorEastAsia"/>
        </w:rPr>
        <w:t>5</w:t>
      </w:r>
      <w:r>
        <w:rPr>
          <w:rFonts w:eastAsiaTheme="minorEastAsia"/>
        </w:rPr>
        <w:t xml:space="preserve"> pts)</w:t>
      </w:r>
      <w:r w:rsidRPr="00713796">
        <w:rPr>
          <w:rFonts w:eastAsiaTheme="minorEastAsia"/>
        </w:rPr>
        <w:tab/>
        <w:t xml:space="preserve"> </w:t>
      </w:r>
    </w:p>
    <w:p w14:paraId="30416A5E" w14:textId="60EB4930" w:rsidR="00E52B58" w:rsidRDefault="00E52B58" w:rsidP="00E52B58">
      <w:pPr>
        <w:pStyle w:val="ListParagraph"/>
        <w:numPr>
          <w:ilvl w:val="0"/>
          <w:numId w:val="1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Code the given equation and save the result in</w:t>
      </w:r>
      <w:r w:rsidRPr="009B1594">
        <w:rPr>
          <w:rFonts w:eastAsiaTheme="minorEastAsia"/>
          <w:b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, using only </w:t>
      </w:r>
      <w:r w:rsidRPr="00FA5929">
        <w:rPr>
          <w:rFonts w:eastAsiaTheme="minorEastAsia"/>
          <w:b/>
        </w:rPr>
        <w:t>2 registers</w:t>
      </w:r>
      <w:r>
        <w:rPr>
          <w:rFonts w:eastAsiaTheme="minorEastAsia"/>
        </w:rPr>
        <w:t>.</w:t>
      </w:r>
      <w:r>
        <w:rPr>
          <w:rFonts w:eastAsiaTheme="minorEastAsia"/>
        </w:rPr>
        <w:tab/>
        <w:t xml:space="preserve">            (</w:t>
      </w:r>
      <w:r w:rsidR="00503DC6">
        <w:rPr>
          <w:rFonts w:eastAsiaTheme="minorEastAsia"/>
        </w:rPr>
        <w:t>2</w:t>
      </w:r>
      <w:r>
        <w:rPr>
          <w:rFonts w:eastAsiaTheme="minorEastAsia"/>
        </w:rPr>
        <w:t xml:space="preserve">0 pts) </w:t>
      </w:r>
    </w:p>
    <w:p w14:paraId="02D50408" w14:textId="0637ACE5" w:rsidR="00E52B58" w:rsidRDefault="00E52B58" w:rsidP="00E52B58">
      <w:pPr>
        <w:rPr>
          <w:b/>
          <w:bCs/>
        </w:rPr>
      </w:pPr>
      <w:r w:rsidRPr="00E52B58">
        <w:rPr>
          <w:b/>
          <w:bCs/>
        </w:rPr>
        <w:t>Part B:</w:t>
      </w:r>
    </w:p>
    <w:p w14:paraId="6FA0E585" w14:textId="77777777" w:rsidR="00E52B58" w:rsidRDefault="00E52B58" w:rsidP="00E52B58">
      <w:pPr>
        <w:spacing w:line="360" w:lineRule="auto"/>
        <w:rPr>
          <w:rFonts w:eastAsiaTheme="minorEastAsia"/>
        </w:rPr>
      </w:pPr>
      <w:r w:rsidRPr="001967C8">
        <w:rPr>
          <w:rFonts w:eastAsiaTheme="minorEastAsia"/>
        </w:rPr>
        <w:t xml:space="preserve">Answer the </w:t>
      </w:r>
      <w:r>
        <w:rPr>
          <w:rFonts w:eastAsiaTheme="minorEastAsia"/>
        </w:rPr>
        <w:t>following questions using the GDB debugger:</w:t>
      </w:r>
    </w:p>
    <w:p w14:paraId="232BFEED" w14:textId="101A4978" w:rsidR="00E52B58" w:rsidRPr="0057367A" w:rsidRDefault="008F7BBB" w:rsidP="00E52B58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What GDB command is needed to </w:t>
      </w:r>
      <w:r w:rsidRPr="00E52B58">
        <w:rPr>
          <w:rFonts w:eastAsiaTheme="minorEastAsia"/>
          <w:b/>
          <w:bCs/>
        </w:rPr>
        <w:t>examine</w:t>
      </w:r>
      <w:r>
        <w:rPr>
          <w:rFonts w:eastAsiaTheme="minorEastAsia"/>
        </w:rPr>
        <w:t xml:space="preserve"> the contents of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in </w:t>
      </w:r>
      <w:r w:rsidRPr="002927B5">
        <w:rPr>
          <w:rFonts w:eastAsiaTheme="minorEastAsia"/>
          <w:b/>
          <w:bCs/>
        </w:rPr>
        <w:t>Hex</w:t>
      </w:r>
      <w:r>
        <w:rPr>
          <w:rFonts w:eastAsiaTheme="minorEastAsia"/>
          <w:b/>
          <w:bCs/>
        </w:rPr>
        <w:t xml:space="preserve"> (base 16)</w:t>
      </w:r>
      <w:r>
        <w:rPr>
          <w:rFonts w:eastAsiaTheme="minorEastAsia"/>
        </w:rPr>
        <w:tab/>
      </w:r>
      <w:r w:rsidR="00503DC6">
        <w:rPr>
          <w:rFonts w:eastAsiaTheme="minorEastAsia"/>
        </w:rPr>
        <w:t xml:space="preserve"> </w:t>
      </w:r>
      <w:r w:rsidR="00E52B58" w:rsidRPr="0057367A">
        <w:rPr>
          <w:rFonts w:eastAsiaTheme="minorEastAsia"/>
        </w:rPr>
        <w:t>(</w:t>
      </w:r>
      <w:r w:rsidR="00E52B58">
        <w:rPr>
          <w:rFonts w:eastAsiaTheme="minorEastAsia"/>
        </w:rPr>
        <w:t>5</w:t>
      </w:r>
      <w:r w:rsidR="00E52B58" w:rsidRPr="0057367A">
        <w:rPr>
          <w:rFonts w:eastAsiaTheme="minorEastAsia"/>
        </w:rPr>
        <w:t xml:space="preserve"> pts)</w:t>
      </w:r>
    </w:p>
    <w:p w14:paraId="69DF99AB" w14:textId="4D620EB2" w:rsidR="00E52B58" w:rsidRDefault="005D6CA3" w:rsidP="00E52B58">
      <w:pPr>
        <w:spacing w:line="360" w:lineRule="auto"/>
        <w:ind w:left="720"/>
        <w:rPr>
          <w:rFonts w:eastAsiaTheme="minorEastAsia"/>
        </w:rPr>
      </w:pPr>
      <w:r w:rsidRPr="005D6CA3">
        <w:rPr>
          <w:rFonts w:eastAsiaTheme="minorEastAsia"/>
          <w:b/>
          <w:bCs/>
        </w:rPr>
        <w:t>ANSWER</w:t>
      </w:r>
      <w:r>
        <w:rPr>
          <w:rFonts w:eastAsiaTheme="minorEastAsia"/>
        </w:rPr>
        <w:t xml:space="preserve"> </w:t>
      </w:r>
      <w:r w:rsidR="00BA1773">
        <w:rPr>
          <w:rFonts w:eastAsiaTheme="minorEastAsia"/>
        </w:rPr>
        <w:t>x/</w:t>
      </w:r>
      <w:r>
        <w:rPr>
          <w:rFonts w:eastAsiaTheme="minorEastAsia"/>
        </w:rPr>
        <w:t xml:space="preserve"> memory address - I believe gives you the ability to examine the value in </w:t>
      </w:r>
      <w:proofErr w:type="gramStart"/>
      <w:r>
        <w:rPr>
          <w:rFonts w:eastAsiaTheme="minorEastAsia"/>
        </w:rPr>
        <w:t>base</w:t>
      </w:r>
      <w:r>
        <w:rPr>
          <w:rFonts w:eastAsiaTheme="minorEastAsia"/>
          <w:vertAlign w:val="subscript"/>
        </w:rPr>
        <w:t>16</w:t>
      </w:r>
      <w:proofErr w:type="gramEnd"/>
      <w:r>
        <w:rPr>
          <w:rFonts w:eastAsiaTheme="minorEastAsia"/>
        </w:rPr>
        <w:t xml:space="preserve"> </w:t>
      </w:r>
    </w:p>
    <w:p w14:paraId="686A40D2" w14:textId="77777777" w:rsidR="005D6CA3" w:rsidRDefault="005D6CA3" w:rsidP="00E52B58">
      <w:pPr>
        <w:spacing w:line="360" w:lineRule="auto"/>
        <w:ind w:left="720"/>
        <w:rPr>
          <w:rFonts w:eastAsiaTheme="minorEastAsia"/>
        </w:rPr>
      </w:pPr>
    </w:p>
    <w:p w14:paraId="42173194" w14:textId="1D44CBD5" w:rsidR="00E52B58" w:rsidRDefault="008F7BBB" w:rsidP="00E52B58">
      <w:pPr>
        <w:pStyle w:val="ListParagraph"/>
        <w:numPr>
          <w:ilvl w:val="0"/>
          <w:numId w:val="13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What GDB command is needed to </w:t>
      </w:r>
      <w:r w:rsidRPr="00E52B58">
        <w:rPr>
          <w:rFonts w:eastAsiaTheme="minorEastAsia"/>
          <w:b/>
          <w:bCs/>
        </w:rPr>
        <w:t>print</w:t>
      </w:r>
      <w:r>
        <w:rPr>
          <w:rFonts w:eastAsiaTheme="minorEastAsia"/>
        </w:rPr>
        <w:t xml:space="preserve"> the value of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 w:rsidRPr="00E52B58">
        <w:rPr>
          <w:rFonts w:eastAsiaTheme="minorEastAsia"/>
          <w:b/>
          <w:bCs/>
        </w:rPr>
        <w:t xml:space="preserve"> </w:t>
      </w:r>
      <w:r w:rsidRPr="000F716C">
        <w:rPr>
          <w:rFonts w:eastAsiaTheme="minorEastAsia"/>
          <w:bCs/>
        </w:rPr>
        <w:t>i</w:t>
      </w:r>
      <w:r>
        <w:rPr>
          <w:rFonts w:eastAsiaTheme="minorEastAsia"/>
        </w:rPr>
        <w:t xml:space="preserve">n base 10 after evaluating the equation and saving the result and what is that final result in </w:t>
      </w:r>
      <w:r>
        <w:rPr>
          <w:rFonts w:eastAsiaTheme="minorEastAsia"/>
          <w:b/>
          <w:bCs/>
        </w:rPr>
        <w:t xml:space="preserve">Base 10             </w:t>
      </w:r>
      <w:r>
        <w:rPr>
          <w:rFonts w:eastAsiaTheme="minorEastAsia"/>
        </w:rPr>
        <w:t xml:space="preserve">    </w:t>
      </w:r>
      <w:proofErr w:type="gramStart"/>
      <w:r>
        <w:rPr>
          <w:rFonts w:eastAsiaTheme="minorEastAsia"/>
        </w:rPr>
        <w:t xml:space="preserve">  </w:t>
      </w:r>
      <w:r w:rsidR="00503DC6">
        <w:rPr>
          <w:rFonts w:eastAsiaTheme="minorEastAsia"/>
        </w:rPr>
        <w:t xml:space="preserve"> (</w:t>
      </w:r>
      <w:proofErr w:type="gramEnd"/>
      <w:r w:rsidR="00503DC6">
        <w:rPr>
          <w:rFonts w:eastAsiaTheme="minorEastAsia"/>
        </w:rPr>
        <w:t>10 pts)</w:t>
      </w:r>
      <w:r w:rsidR="00E52B58">
        <w:rPr>
          <w:rFonts w:eastAsiaTheme="minorEastAsia"/>
        </w:rPr>
        <w:t xml:space="preserve">   </w:t>
      </w:r>
    </w:p>
    <w:p w14:paraId="1E042A96" w14:textId="77777777" w:rsidR="00E52B58" w:rsidRDefault="00E52B58" w:rsidP="00E52B58">
      <w:pPr>
        <w:spacing w:line="360" w:lineRule="auto"/>
        <w:ind w:firstLine="720"/>
        <w:rPr>
          <w:rFonts w:eastAsiaTheme="minorEastAsia"/>
        </w:rPr>
      </w:pPr>
    </w:p>
    <w:p w14:paraId="3A980382" w14:textId="21094B70" w:rsidR="00E52B58" w:rsidRDefault="00E52B58" w:rsidP="00E52B58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GDB command:  </w:t>
      </w:r>
      <w:r w:rsidR="005D6CA3">
        <w:rPr>
          <w:rFonts w:eastAsiaTheme="minorEastAsia"/>
        </w:rPr>
        <w:t xml:space="preserve">print/d    </w:t>
      </w:r>
      <w:proofErr w:type="spellStart"/>
      <w:r w:rsidR="005D6CA3">
        <w:rPr>
          <w:rFonts w:eastAsiaTheme="minorEastAsia"/>
        </w:rPr>
        <w:t>d</w:t>
      </w:r>
      <w:proofErr w:type="spellEnd"/>
      <w:r w:rsidR="005D6CA3">
        <w:rPr>
          <w:rFonts w:eastAsiaTheme="minorEastAsia"/>
        </w:rPr>
        <w:t xml:space="preserve">, decimal I </w:t>
      </w:r>
      <w:proofErr w:type="gramStart"/>
      <w:r w:rsidR="005D6CA3">
        <w:rPr>
          <w:rFonts w:eastAsiaTheme="minorEastAsia"/>
        </w:rPr>
        <w:t>believe</w:t>
      </w:r>
      <w:proofErr w:type="gramEnd"/>
    </w:p>
    <w:p w14:paraId="4B561E3D" w14:textId="77777777" w:rsidR="000979A5" w:rsidRDefault="000979A5" w:rsidP="00E52B58">
      <w:pPr>
        <w:spacing w:line="360" w:lineRule="auto"/>
        <w:ind w:firstLine="720"/>
        <w:rPr>
          <w:rFonts w:eastAsiaTheme="minorEastAsia"/>
        </w:rPr>
      </w:pPr>
    </w:p>
    <w:p w14:paraId="5ED2304B" w14:textId="359BFB66" w:rsidR="00E52B58" w:rsidRPr="00BA1773" w:rsidRDefault="000979A5" w:rsidP="00E52B58">
      <w:pPr>
        <w:spacing w:line="360" w:lineRule="auto"/>
        <w:ind w:firstLine="720"/>
        <w:rPr>
          <w:rFonts w:eastAsiaTheme="minorEastAsia"/>
          <w:vertAlign w:val="subscript"/>
        </w:rPr>
      </w:pPr>
      <w:r>
        <w:rPr>
          <w:rFonts w:eastAsiaTheme="minorEastAsia"/>
        </w:rPr>
        <w:t>Final result</w:t>
      </w:r>
      <w:r w:rsidR="0019120D">
        <w:rPr>
          <w:rFonts w:eastAsiaTheme="minorEastAsia"/>
        </w:rPr>
        <w:t xml:space="preserve"> in </w:t>
      </w:r>
      <w:proofErr w:type="gramStart"/>
      <w:r w:rsidR="0019120D">
        <w:rPr>
          <w:rFonts w:eastAsiaTheme="minorEastAsia"/>
        </w:rPr>
        <w:t xml:space="preserve">base </w:t>
      </w:r>
      <w:r w:rsidR="00E52B58">
        <w:rPr>
          <w:rFonts w:eastAsiaTheme="minorEastAsia"/>
        </w:rPr>
        <w:t>:</w:t>
      </w:r>
      <w:proofErr w:type="gramEnd"/>
      <w:r w:rsidR="00BA1773">
        <w:rPr>
          <w:rFonts w:eastAsiaTheme="minorEastAsia"/>
        </w:rPr>
        <w:t xml:space="preserve">      106</w:t>
      </w:r>
      <w:r w:rsidR="00BA1773">
        <w:rPr>
          <w:rFonts w:eastAsiaTheme="minorEastAsia"/>
          <w:vertAlign w:val="subscript"/>
        </w:rPr>
        <w:t>10</w:t>
      </w:r>
    </w:p>
    <w:p w14:paraId="75B8FBB7" w14:textId="2ADE2A78" w:rsidR="00E52B58" w:rsidRDefault="00E52B58" w:rsidP="00E52B58"/>
    <w:p w14:paraId="2953EEED" w14:textId="77777777" w:rsidR="00C86009" w:rsidRDefault="00C86009" w:rsidP="00E52B58">
      <w:pPr>
        <w:rPr>
          <w:sz w:val="28"/>
          <w:szCs w:val="28"/>
        </w:rPr>
      </w:pPr>
    </w:p>
    <w:p w14:paraId="243AFABA" w14:textId="77777777" w:rsidR="00C86009" w:rsidRDefault="00C86009" w:rsidP="00E52B58">
      <w:pPr>
        <w:rPr>
          <w:sz w:val="28"/>
          <w:szCs w:val="28"/>
        </w:rPr>
      </w:pPr>
    </w:p>
    <w:p w14:paraId="018F8E42" w14:textId="77777777" w:rsidR="00C86009" w:rsidRDefault="00C86009" w:rsidP="00E52B58">
      <w:pPr>
        <w:rPr>
          <w:sz w:val="28"/>
          <w:szCs w:val="28"/>
        </w:rPr>
      </w:pPr>
    </w:p>
    <w:p w14:paraId="2810059A" w14:textId="7B09B460" w:rsidR="00E52B58" w:rsidRPr="00C86009" w:rsidRDefault="00C86009" w:rsidP="00E52B58">
      <w:pPr>
        <w:rPr>
          <w:sz w:val="28"/>
          <w:szCs w:val="28"/>
        </w:rPr>
      </w:pPr>
      <w:r w:rsidRPr="00C86009">
        <w:rPr>
          <w:sz w:val="28"/>
          <w:szCs w:val="28"/>
        </w:rPr>
        <w:t>Compete the following code</w:t>
      </w:r>
      <w:r>
        <w:rPr>
          <w:sz w:val="28"/>
          <w:szCs w:val="28"/>
        </w:rPr>
        <w:t xml:space="preserve"> section</w:t>
      </w:r>
      <w:r w:rsidRPr="00C86009">
        <w:rPr>
          <w:sz w:val="28"/>
          <w:szCs w:val="28"/>
        </w:rPr>
        <w:t xml:space="preserve">: </w:t>
      </w:r>
    </w:p>
    <w:p w14:paraId="4D1E740C" w14:textId="12A6474E" w:rsidR="00E52B58" w:rsidRDefault="00E52B58" w:rsidP="00E52B58"/>
    <w:p w14:paraId="2379AC46" w14:textId="77777777" w:rsidR="00C86009" w:rsidRPr="00CD73FE" w:rsidRDefault="00C86009" w:rsidP="00C86009">
      <w:pPr>
        <w:rPr>
          <w:rFonts w:ascii="Source Code Pro" w:hAnsi="Source Code Pro" w:cstheme="majorHAnsi"/>
          <w:b/>
          <w:bCs/>
          <w:sz w:val="28"/>
          <w:szCs w:val="28"/>
        </w:rPr>
      </w:pPr>
      <w:r w:rsidRPr="00C86009">
        <w:rPr>
          <w:rFonts w:ascii="Source Code Pro" w:hAnsi="Source Code Pro" w:cstheme="majorHAnsi"/>
          <w:sz w:val="28"/>
          <w:szCs w:val="28"/>
        </w:rPr>
        <w:t xml:space="preserve">    </w:t>
      </w:r>
      <w:r w:rsidRPr="00CD73FE">
        <w:rPr>
          <w:rFonts w:ascii="Source Code Pro" w:hAnsi="Source Code Pro" w:cstheme="majorHAnsi"/>
          <w:b/>
          <w:bCs/>
          <w:sz w:val="28"/>
          <w:szCs w:val="28"/>
        </w:rPr>
        <w:t>segment .data</w:t>
      </w:r>
    </w:p>
    <w:p w14:paraId="0DD2CDCD" w14:textId="7FD94E69" w:rsidR="00C86009" w:rsidRPr="00C86009" w:rsidRDefault="00C86009" w:rsidP="00C86009">
      <w:pPr>
        <w:rPr>
          <w:rFonts w:ascii="Source Code Pro" w:hAnsi="Source Code Pro" w:cstheme="majorHAnsi"/>
          <w:sz w:val="28"/>
          <w:szCs w:val="28"/>
        </w:rPr>
      </w:pPr>
      <w:proofErr w:type="gramStart"/>
      <w:r w:rsidRPr="00C86009">
        <w:rPr>
          <w:rFonts w:ascii="Source Code Pro" w:hAnsi="Source Code Pro" w:cstheme="majorHAnsi"/>
          <w:sz w:val="28"/>
          <w:szCs w:val="28"/>
        </w:rPr>
        <w:t xml:space="preserve">A  </w:t>
      </w:r>
      <w:r w:rsidR="005D6CA3">
        <w:rPr>
          <w:rFonts w:ascii="Source Code Pro" w:hAnsi="Source Code Pro" w:cstheme="majorHAnsi"/>
          <w:sz w:val="28"/>
          <w:szCs w:val="28"/>
        </w:rPr>
        <w:t>dq</w:t>
      </w:r>
      <w:proofErr w:type="gramEnd"/>
      <w:r w:rsidRPr="00C86009">
        <w:rPr>
          <w:rFonts w:ascii="Source Code Pro" w:hAnsi="Source Code Pro" w:cstheme="majorHAnsi"/>
          <w:sz w:val="28"/>
          <w:szCs w:val="28"/>
        </w:rPr>
        <w:t xml:space="preserve"> </w:t>
      </w:r>
      <w:r w:rsidR="005D6CA3">
        <w:rPr>
          <w:rFonts w:ascii="Source Code Pro" w:hAnsi="Source Code Pro" w:cstheme="majorHAnsi"/>
          <w:sz w:val="28"/>
          <w:szCs w:val="28"/>
        </w:rPr>
        <w:t>- 132, 34</w:t>
      </w:r>
    </w:p>
    <w:p w14:paraId="6B2DF92D" w14:textId="3905E4E8" w:rsidR="00C86009" w:rsidRPr="00C86009" w:rsidRDefault="00C86009" w:rsidP="00C86009">
      <w:pPr>
        <w:rPr>
          <w:rFonts w:ascii="Source Code Pro" w:hAnsi="Source Code Pro" w:cstheme="majorHAnsi"/>
          <w:sz w:val="28"/>
          <w:szCs w:val="28"/>
        </w:rPr>
      </w:pPr>
      <w:proofErr w:type="gramStart"/>
      <w:r w:rsidRPr="00C86009">
        <w:rPr>
          <w:rFonts w:ascii="Source Code Pro" w:hAnsi="Source Code Pro" w:cstheme="majorHAnsi"/>
          <w:sz w:val="28"/>
          <w:szCs w:val="28"/>
        </w:rPr>
        <w:t xml:space="preserve">B  </w:t>
      </w:r>
      <w:r w:rsidR="005D6CA3">
        <w:rPr>
          <w:rFonts w:ascii="Source Code Pro" w:hAnsi="Source Code Pro" w:cstheme="majorHAnsi"/>
          <w:sz w:val="28"/>
          <w:szCs w:val="28"/>
        </w:rPr>
        <w:t>dq</w:t>
      </w:r>
      <w:proofErr w:type="gramEnd"/>
      <w:r w:rsidR="005D6CA3">
        <w:rPr>
          <w:rFonts w:ascii="Source Code Pro" w:hAnsi="Source Code Pro" w:cstheme="majorHAnsi"/>
          <w:sz w:val="28"/>
          <w:szCs w:val="28"/>
        </w:rPr>
        <w:t xml:space="preserve"> 26, - 18</w:t>
      </w:r>
    </w:p>
    <w:p w14:paraId="5DBD2D08" w14:textId="1D25BC43" w:rsidR="00C86009" w:rsidRPr="00C86009" w:rsidRDefault="00C86009" w:rsidP="00C86009">
      <w:pPr>
        <w:rPr>
          <w:rFonts w:ascii="Source Code Pro" w:hAnsi="Source Code Pro" w:cstheme="majorHAnsi"/>
          <w:sz w:val="28"/>
          <w:szCs w:val="28"/>
        </w:rPr>
      </w:pPr>
      <w:proofErr w:type="gramStart"/>
      <w:r w:rsidRPr="00C86009">
        <w:rPr>
          <w:rFonts w:ascii="Source Code Pro" w:hAnsi="Source Code Pro" w:cstheme="majorHAnsi"/>
          <w:sz w:val="28"/>
          <w:szCs w:val="28"/>
        </w:rPr>
        <w:t xml:space="preserve">R  </w:t>
      </w:r>
      <w:r w:rsidR="00BE2300">
        <w:rPr>
          <w:rFonts w:ascii="Source Code Pro" w:hAnsi="Source Code Pro" w:cstheme="majorHAnsi"/>
          <w:sz w:val="28"/>
          <w:szCs w:val="28"/>
        </w:rPr>
        <w:t>dq</w:t>
      </w:r>
      <w:proofErr w:type="gramEnd"/>
      <w:r w:rsidR="00BE2300">
        <w:rPr>
          <w:rFonts w:ascii="Source Code Pro" w:hAnsi="Source Code Pro" w:cstheme="majorHAnsi"/>
          <w:sz w:val="28"/>
          <w:szCs w:val="28"/>
        </w:rPr>
        <w:t xml:space="preserve"> 0</w:t>
      </w:r>
    </w:p>
    <w:p w14:paraId="3D756525" w14:textId="77777777" w:rsidR="00C86009" w:rsidRPr="00C86009" w:rsidRDefault="00C86009" w:rsidP="00C86009">
      <w:pPr>
        <w:rPr>
          <w:rFonts w:ascii="Source Code Pro" w:hAnsi="Source Code Pro" w:cstheme="majorHAnsi"/>
          <w:sz w:val="28"/>
          <w:szCs w:val="28"/>
        </w:rPr>
      </w:pPr>
      <w:r w:rsidRPr="00C86009">
        <w:rPr>
          <w:rFonts w:ascii="Source Code Pro" w:hAnsi="Source Code Pro" w:cstheme="majorHAnsi"/>
          <w:sz w:val="28"/>
          <w:szCs w:val="28"/>
        </w:rPr>
        <w:t xml:space="preserve">    </w:t>
      </w:r>
    </w:p>
    <w:p w14:paraId="5BB62318" w14:textId="77777777" w:rsidR="00C86009" w:rsidRPr="00CD73FE" w:rsidRDefault="00C86009" w:rsidP="00C86009">
      <w:pPr>
        <w:rPr>
          <w:rFonts w:ascii="Source Code Pro" w:hAnsi="Source Code Pro" w:cstheme="majorHAnsi"/>
          <w:b/>
          <w:bCs/>
          <w:sz w:val="28"/>
          <w:szCs w:val="28"/>
        </w:rPr>
      </w:pPr>
      <w:r w:rsidRPr="00C86009">
        <w:rPr>
          <w:rFonts w:ascii="Source Code Pro" w:hAnsi="Source Code Pro" w:cstheme="majorHAnsi"/>
          <w:sz w:val="28"/>
          <w:szCs w:val="28"/>
        </w:rPr>
        <w:t xml:space="preserve">    </w:t>
      </w:r>
      <w:r w:rsidRPr="00CD73FE">
        <w:rPr>
          <w:rFonts w:ascii="Source Code Pro" w:hAnsi="Source Code Pro" w:cstheme="majorHAnsi"/>
          <w:b/>
          <w:bCs/>
          <w:sz w:val="28"/>
          <w:szCs w:val="28"/>
        </w:rPr>
        <w:t>segment .text</w:t>
      </w:r>
    </w:p>
    <w:p w14:paraId="76FFEEB5" w14:textId="0CF41CCC" w:rsidR="00C86009" w:rsidRPr="005D6CA3" w:rsidRDefault="00C86009" w:rsidP="00C86009">
      <w:pPr>
        <w:rPr>
          <w:rFonts w:ascii="Source Code Pro" w:hAnsi="Source Code Pro" w:cstheme="majorHAnsi"/>
          <w:b/>
          <w:bCs/>
          <w:sz w:val="28"/>
          <w:szCs w:val="28"/>
        </w:rPr>
      </w:pPr>
      <w:r w:rsidRPr="00CD73FE">
        <w:rPr>
          <w:rFonts w:ascii="Source Code Pro" w:hAnsi="Source Code Pro" w:cstheme="majorHAnsi"/>
          <w:b/>
          <w:bCs/>
          <w:sz w:val="28"/>
          <w:szCs w:val="28"/>
        </w:rPr>
        <w:t xml:space="preserve">    global main</w:t>
      </w:r>
    </w:p>
    <w:p w14:paraId="284D51BD" w14:textId="2DB0ED5F" w:rsidR="00D51A10" w:rsidRDefault="00C86009" w:rsidP="00C86009">
      <w:pPr>
        <w:rPr>
          <w:rFonts w:ascii="Source Code Pro" w:hAnsi="Source Code Pro" w:cstheme="majorHAnsi"/>
          <w:sz w:val="28"/>
          <w:szCs w:val="28"/>
        </w:rPr>
      </w:pPr>
      <w:r w:rsidRPr="00C86009">
        <w:rPr>
          <w:rFonts w:ascii="Source Code Pro" w:hAnsi="Source Code Pro" w:cstheme="majorHAnsi"/>
          <w:sz w:val="28"/>
          <w:szCs w:val="28"/>
        </w:rPr>
        <w:t xml:space="preserve"> main:</w:t>
      </w:r>
      <w:r w:rsidR="00D51A10">
        <w:rPr>
          <w:rFonts w:ascii="Source Code Pro" w:hAnsi="Source Code Pro" w:cstheme="majorHAnsi"/>
          <w:sz w:val="28"/>
          <w:szCs w:val="28"/>
        </w:rPr>
        <w:t xml:space="preserve"> </w:t>
      </w:r>
    </w:p>
    <w:p w14:paraId="1BD72703" w14:textId="28004E1F" w:rsidR="005D6CA3" w:rsidRDefault="005D6CA3" w:rsidP="00C86009">
      <w:pPr>
        <w:rPr>
          <w:rFonts w:ascii="Source Code Pro" w:hAnsi="Source Code Pro" w:cstheme="majorHAnsi"/>
          <w:sz w:val="28"/>
          <w:szCs w:val="28"/>
        </w:rPr>
      </w:pPr>
    </w:p>
    <w:p w14:paraId="59D49DC0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xor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,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</w:p>
    <w:p w14:paraId="4CB4B21B" w14:textId="5C7EFFE2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mov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>,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B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>]</w:t>
      </w:r>
    </w:p>
    <w:p w14:paraId="4B218A1A" w14:textId="0F7D2802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mov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>,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A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>]</w:t>
      </w:r>
    </w:p>
    <w:p w14:paraId="60BBEE8C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neg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</w:p>
    <w:p w14:paraId="24BB484D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add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, </w:t>
      </w:r>
      <w:proofErr w:type="spellStart"/>
      <w:proofErr w:type="gram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  <w:proofErr w:type="gramEnd"/>
    </w:p>
    <w:p w14:paraId="3FD18AD7" w14:textId="44D661D9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>mov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R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],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</w:p>
    <w:p w14:paraId="64C81DEA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xor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,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</w:p>
    <w:p w14:paraId="6C30829B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xor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,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</w:p>
    <w:p w14:paraId="1C0F6407" w14:textId="65FB18DF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mov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>,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B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>+8]</w:t>
      </w:r>
    </w:p>
    <w:p w14:paraId="157D33CB" w14:textId="3AFD0D62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mov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>,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A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>+8]</w:t>
      </w:r>
    </w:p>
    <w:p w14:paraId="7F389EA7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neg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</w:p>
    <w:p w14:paraId="3A2B5771" w14:textId="77777777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add </w:t>
      </w:r>
      <w:proofErr w:type="spell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, </w:t>
      </w:r>
      <w:proofErr w:type="spellStart"/>
      <w:proofErr w:type="gramStart"/>
      <w:r w:rsidRPr="00BA1773">
        <w:rPr>
          <w:rFonts w:ascii="Source Code Pro" w:eastAsia="Times New Roman" w:hAnsi="Source Code Pro" w:cs="Times New Roman"/>
          <w:sz w:val="28"/>
          <w:szCs w:val="28"/>
        </w:rPr>
        <w:t>rbx</w:t>
      </w:r>
      <w:proofErr w:type="spellEnd"/>
      <w:proofErr w:type="gramEnd"/>
    </w:p>
    <w:p w14:paraId="2BC65DBF" w14:textId="5D0DE524" w:rsidR="005D6CA3" w:rsidRPr="00BA177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BA1773">
        <w:rPr>
          <w:rFonts w:ascii="Source Code Pro" w:eastAsia="Times New Roman" w:hAnsi="Source Code Pro" w:cs="Times New Roman"/>
          <w:sz w:val="28"/>
          <w:szCs w:val="28"/>
        </w:rPr>
        <w:t>add [</w:t>
      </w:r>
      <w:r w:rsidR="00BD76BD">
        <w:rPr>
          <w:rFonts w:ascii="Source Code Pro" w:eastAsia="Times New Roman" w:hAnsi="Source Code Pro" w:cs="Times New Roman"/>
          <w:sz w:val="28"/>
          <w:szCs w:val="28"/>
        </w:rPr>
        <w:t>R</w:t>
      </w:r>
      <w:r w:rsidRPr="00BA1773">
        <w:rPr>
          <w:rFonts w:ascii="Source Code Pro" w:eastAsia="Times New Roman" w:hAnsi="Source Code Pro" w:cs="Times New Roman"/>
          <w:sz w:val="28"/>
          <w:szCs w:val="28"/>
        </w:rPr>
        <w:t xml:space="preserve">], </w:t>
      </w:r>
      <w:proofErr w:type="spellStart"/>
      <w:proofErr w:type="gramStart"/>
      <w:r w:rsidRPr="00BA1773">
        <w:rPr>
          <w:rFonts w:ascii="Source Code Pro" w:eastAsia="Times New Roman" w:hAnsi="Source Code Pro" w:cs="Times New Roman"/>
          <w:sz w:val="28"/>
          <w:szCs w:val="28"/>
        </w:rPr>
        <w:t>rax</w:t>
      </w:r>
      <w:proofErr w:type="spellEnd"/>
      <w:proofErr w:type="gramEnd"/>
    </w:p>
    <w:p w14:paraId="74073E1A" w14:textId="77777777" w:rsidR="005D6CA3" w:rsidRPr="005D6CA3" w:rsidRDefault="005D6CA3" w:rsidP="005D6CA3">
      <w:pPr>
        <w:rPr>
          <w:rFonts w:ascii="Source Code Pro" w:eastAsia="Times New Roman" w:hAnsi="Source Code Pro" w:cs="Times New Roman"/>
          <w:sz w:val="28"/>
          <w:szCs w:val="28"/>
        </w:rPr>
      </w:pPr>
      <w:r w:rsidRPr="005D6CA3">
        <w:rPr>
          <w:rFonts w:ascii="Source Code Pro" w:eastAsia="Times New Roman" w:hAnsi="Source Code Pro" w:cs="Times New Roman"/>
          <w:sz w:val="28"/>
          <w:szCs w:val="28"/>
        </w:rPr>
        <w:t>ret</w:t>
      </w:r>
    </w:p>
    <w:p w14:paraId="2EC1BF4C" w14:textId="77777777" w:rsidR="005D6CA3" w:rsidRPr="00C86009" w:rsidRDefault="005D6CA3" w:rsidP="00C86009">
      <w:pPr>
        <w:rPr>
          <w:rFonts w:ascii="Source Code Pro" w:hAnsi="Source Code Pro" w:cstheme="majorHAnsi"/>
          <w:sz w:val="28"/>
          <w:szCs w:val="28"/>
        </w:rPr>
      </w:pPr>
    </w:p>
    <w:sectPr w:rsidR="005D6CA3" w:rsidRPr="00C86009" w:rsidSect="00114551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A2ADE" w14:textId="77777777" w:rsidR="00025E63" w:rsidRDefault="00025E63" w:rsidP="00C80D65">
      <w:r>
        <w:separator/>
      </w:r>
    </w:p>
  </w:endnote>
  <w:endnote w:type="continuationSeparator" w:id="0">
    <w:p w14:paraId="56C5037F" w14:textId="77777777" w:rsidR="00025E63" w:rsidRDefault="00025E63" w:rsidP="00C80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ource Code Pro">
    <w:altName w:val="Consolas"/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2D3AB" w14:textId="77777777" w:rsidR="00C80D65" w:rsidRDefault="00C80D65" w:rsidP="007340D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D6ED84" w14:textId="77777777" w:rsidR="00C80D65" w:rsidRDefault="00C80D65" w:rsidP="00C80D6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8E6C7" w14:textId="0BDDE8D3" w:rsidR="00C80D65" w:rsidRDefault="00C80D65" w:rsidP="007340D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1594">
      <w:rPr>
        <w:rStyle w:val="PageNumber"/>
        <w:noProof/>
      </w:rPr>
      <w:t>3</w:t>
    </w:r>
    <w:r>
      <w:rPr>
        <w:rStyle w:val="PageNumber"/>
      </w:rPr>
      <w:fldChar w:fldCharType="end"/>
    </w:r>
  </w:p>
  <w:p w14:paraId="7D0A48D4" w14:textId="77777777" w:rsidR="00C80D65" w:rsidRDefault="00C80D65" w:rsidP="00C80D6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7A1CC" w14:textId="77777777" w:rsidR="00025E63" w:rsidRDefault="00025E63" w:rsidP="00C80D65">
      <w:r>
        <w:separator/>
      </w:r>
    </w:p>
  </w:footnote>
  <w:footnote w:type="continuationSeparator" w:id="0">
    <w:p w14:paraId="2965E771" w14:textId="77777777" w:rsidR="00025E63" w:rsidRDefault="00025E63" w:rsidP="00C80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5C74B1E"/>
    <w:multiLevelType w:val="hybridMultilevel"/>
    <w:tmpl w:val="F8BE42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60D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2AD2D69"/>
    <w:multiLevelType w:val="hybridMultilevel"/>
    <w:tmpl w:val="0008B1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150D1"/>
    <w:multiLevelType w:val="hybridMultilevel"/>
    <w:tmpl w:val="49C698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0E3C3B"/>
    <w:multiLevelType w:val="hybridMultilevel"/>
    <w:tmpl w:val="F294B2CE"/>
    <w:lvl w:ilvl="0" w:tplc="A3F6BA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9351D2"/>
    <w:multiLevelType w:val="hybridMultilevel"/>
    <w:tmpl w:val="75F251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CA97C40"/>
    <w:multiLevelType w:val="hybridMultilevel"/>
    <w:tmpl w:val="8E84C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7546EE"/>
    <w:multiLevelType w:val="hybridMultilevel"/>
    <w:tmpl w:val="D2A8F9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315F33"/>
    <w:multiLevelType w:val="hybridMultilevel"/>
    <w:tmpl w:val="0008B1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D6F5C"/>
    <w:multiLevelType w:val="hybridMultilevel"/>
    <w:tmpl w:val="F40867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9D447C"/>
    <w:multiLevelType w:val="hybridMultilevel"/>
    <w:tmpl w:val="8E84C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072FCB"/>
    <w:multiLevelType w:val="hybridMultilevel"/>
    <w:tmpl w:val="02747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81F27"/>
    <w:multiLevelType w:val="hybridMultilevel"/>
    <w:tmpl w:val="AD32D3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0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3"/>
  </w:num>
  <w:num w:numId="11">
    <w:abstractNumId w:val="7"/>
  </w:num>
  <w:num w:numId="12">
    <w:abstractNumId w:val="11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tDQzNjUysLQwMjdR0lEKTi0uzszPAykwrAUAeUuk5iwAAAA="/>
  </w:docVars>
  <w:rsids>
    <w:rsidRoot w:val="008A575D"/>
    <w:rsid w:val="00025E63"/>
    <w:rsid w:val="0006005A"/>
    <w:rsid w:val="000657A8"/>
    <w:rsid w:val="0007052D"/>
    <w:rsid w:val="000726F8"/>
    <w:rsid w:val="000979A5"/>
    <w:rsid w:val="000C25FC"/>
    <w:rsid w:val="00114551"/>
    <w:rsid w:val="00122700"/>
    <w:rsid w:val="00124118"/>
    <w:rsid w:val="00156F1E"/>
    <w:rsid w:val="0016434A"/>
    <w:rsid w:val="00177752"/>
    <w:rsid w:val="00183A94"/>
    <w:rsid w:val="0019120D"/>
    <w:rsid w:val="0019537E"/>
    <w:rsid w:val="001A7EAB"/>
    <w:rsid w:val="001B332D"/>
    <w:rsid w:val="001B4711"/>
    <w:rsid w:val="0020453C"/>
    <w:rsid w:val="0021601D"/>
    <w:rsid w:val="002339C6"/>
    <w:rsid w:val="00296946"/>
    <w:rsid w:val="002E0F71"/>
    <w:rsid w:val="00332794"/>
    <w:rsid w:val="003578B5"/>
    <w:rsid w:val="00374E34"/>
    <w:rsid w:val="00384C31"/>
    <w:rsid w:val="00391734"/>
    <w:rsid w:val="003C07CB"/>
    <w:rsid w:val="003F1779"/>
    <w:rsid w:val="0045171D"/>
    <w:rsid w:val="004838F8"/>
    <w:rsid w:val="004B3879"/>
    <w:rsid w:val="004B4245"/>
    <w:rsid w:val="00503DC6"/>
    <w:rsid w:val="00520F9B"/>
    <w:rsid w:val="00523C83"/>
    <w:rsid w:val="00544EDD"/>
    <w:rsid w:val="00577F15"/>
    <w:rsid w:val="0058791A"/>
    <w:rsid w:val="005978E2"/>
    <w:rsid w:val="005A12DD"/>
    <w:rsid w:val="005D6CA3"/>
    <w:rsid w:val="005E2668"/>
    <w:rsid w:val="005E4D50"/>
    <w:rsid w:val="005F44B6"/>
    <w:rsid w:val="006112DD"/>
    <w:rsid w:val="006220F9"/>
    <w:rsid w:val="00630396"/>
    <w:rsid w:val="0068068D"/>
    <w:rsid w:val="0069658B"/>
    <w:rsid w:val="006A7F43"/>
    <w:rsid w:val="006D0B78"/>
    <w:rsid w:val="006E50A8"/>
    <w:rsid w:val="007145E0"/>
    <w:rsid w:val="007966B3"/>
    <w:rsid w:val="007973AF"/>
    <w:rsid w:val="007A2705"/>
    <w:rsid w:val="007A4538"/>
    <w:rsid w:val="00800AA0"/>
    <w:rsid w:val="00803711"/>
    <w:rsid w:val="008136A5"/>
    <w:rsid w:val="00837217"/>
    <w:rsid w:val="00842E88"/>
    <w:rsid w:val="00842EE5"/>
    <w:rsid w:val="00882235"/>
    <w:rsid w:val="0089719C"/>
    <w:rsid w:val="008A575D"/>
    <w:rsid w:val="008F7BBB"/>
    <w:rsid w:val="00923730"/>
    <w:rsid w:val="00934EDB"/>
    <w:rsid w:val="00935F8A"/>
    <w:rsid w:val="00942C67"/>
    <w:rsid w:val="0094771D"/>
    <w:rsid w:val="00984582"/>
    <w:rsid w:val="00985CFE"/>
    <w:rsid w:val="009A29C9"/>
    <w:rsid w:val="009B1594"/>
    <w:rsid w:val="009B1E16"/>
    <w:rsid w:val="009C6D1D"/>
    <w:rsid w:val="009D2133"/>
    <w:rsid w:val="009E2974"/>
    <w:rsid w:val="009F11EF"/>
    <w:rsid w:val="009F32D1"/>
    <w:rsid w:val="00A1637E"/>
    <w:rsid w:val="00A66C0D"/>
    <w:rsid w:val="00AC1913"/>
    <w:rsid w:val="00AC2F93"/>
    <w:rsid w:val="00AC607F"/>
    <w:rsid w:val="00B06699"/>
    <w:rsid w:val="00B10D49"/>
    <w:rsid w:val="00B55870"/>
    <w:rsid w:val="00B855BC"/>
    <w:rsid w:val="00BA1773"/>
    <w:rsid w:val="00BD76BD"/>
    <w:rsid w:val="00BE2300"/>
    <w:rsid w:val="00BE244F"/>
    <w:rsid w:val="00BE481F"/>
    <w:rsid w:val="00C31139"/>
    <w:rsid w:val="00C32D85"/>
    <w:rsid w:val="00C7612F"/>
    <w:rsid w:val="00C80D65"/>
    <w:rsid w:val="00C86009"/>
    <w:rsid w:val="00C94790"/>
    <w:rsid w:val="00CA33A7"/>
    <w:rsid w:val="00CA602E"/>
    <w:rsid w:val="00CC7315"/>
    <w:rsid w:val="00CD2956"/>
    <w:rsid w:val="00CD73FE"/>
    <w:rsid w:val="00CE1851"/>
    <w:rsid w:val="00CF0709"/>
    <w:rsid w:val="00D13258"/>
    <w:rsid w:val="00D35EC6"/>
    <w:rsid w:val="00D51A10"/>
    <w:rsid w:val="00D84214"/>
    <w:rsid w:val="00DA5850"/>
    <w:rsid w:val="00DC5791"/>
    <w:rsid w:val="00E52B58"/>
    <w:rsid w:val="00E71F9C"/>
    <w:rsid w:val="00EB7633"/>
    <w:rsid w:val="00EC7FA8"/>
    <w:rsid w:val="00ED0300"/>
    <w:rsid w:val="00EE1696"/>
    <w:rsid w:val="00EE5C0A"/>
    <w:rsid w:val="00F03B12"/>
    <w:rsid w:val="00F22A0A"/>
    <w:rsid w:val="00F4046D"/>
    <w:rsid w:val="00F5619B"/>
    <w:rsid w:val="00F735CA"/>
    <w:rsid w:val="00F802F4"/>
    <w:rsid w:val="00F83C4D"/>
    <w:rsid w:val="00F93C2A"/>
    <w:rsid w:val="00F969DA"/>
    <w:rsid w:val="00FB6E11"/>
    <w:rsid w:val="00FE2B9C"/>
    <w:rsid w:val="00FF7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9DC9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75D"/>
    <w:pPr>
      <w:ind w:left="720"/>
      <w:contextualSpacing/>
    </w:pPr>
  </w:style>
  <w:style w:type="table" w:styleId="TableGrid">
    <w:name w:val="Table Grid"/>
    <w:basedOn w:val="TableNormal"/>
    <w:uiPriority w:val="39"/>
    <w:rsid w:val="00CA3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80D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D65"/>
  </w:style>
  <w:style w:type="character" w:styleId="PageNumber">
    <w:name w:val="page number"/>
    <w:basedOn w:val="DefaultParagraphFont"/>
    <w:uiPriority w:val="99"/>
    <w:semiHidden/>
    <w:unhideWhenUsed/>
    <w:rsid w:val="00C80D65"/>
  </w:style>
  <w:style w:type="character" w:styleId="PlaceholderText">
    <w:name w:val="Placeholder Text"/>
    <w:basedOn w:val="DefaultParagraphFont"/>
    <w:uiPriority w:val="99"/>
    <w:semiHidden/>
    <w:rsid w:val="0045171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842EE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9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yler Unsworth</cp:lastModifiedBy>
  <cp:revision>2</cp:revision>
  <dcterms:created xsi:type="dcterms:W3CDTF">2021-05-12T21:26:00Z</dcterms:created>
  <dcterms:modified xsi:type="dcterms:W3CDTF">2021-05-12T21:26:00Z</dcterms:modified>
</cp:coreProperties>
</file>